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F250B6" w:rsidRPr="00F250B6" w14:paraId="4B0AE9A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FAC37BE" w14:textId="77777777" w:rsidR="00F250B6" w:rsidRPr="00F250B6" w:rsidRDefault="00F250B6" w:rsidP="00305F9B">
            <w:pPr>
              <w:spacing w:after="0" w:line="240" w:lineRule="auto"/>
              <w:jc w:val="center"/>
              <w:rPr>
                <w:rFonts w:eastAsia="Times New Roman" w:cstheme="minorHAnsi"/>
                <w:b/>
                <w:bCs/>
                <w:lang w:eastAsia="en-GB"/>
              </w:rPr>
            </w:pPr>
            <w:bookmarkStart w:id="0" w:name="_Hlk112667459"/>
            <w:r w:rsidRPr="00F250B6">
              <w:rPr>
                <w:rFonts w:eastAsia="Times New Roman" w:cstheme="minorHAnsi"/>
                <w:b/>
                <w:bCs/>
                <w:lang w:eastAsia="en-GB"/>
              </w:rPr>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2CE33091" w14:textId="6A1121FC" w:rsidR="00F250B6" w:rsidRPr="00F250B6" w:rsidRDefault="005E2C66" w:rsidP="00305F9B">
            <w:pPr>
              <w:spacing w:after="0" w:line="240" w:lineRule="auto"/>
              <w:jc w:val="center"/>
              <w:rPr>
                <w:rFonts w:eastAsia="Times New Roman" w:cstheme="minorHAnsi"/>
                <w:lang w:eastAsia="en-GB"/>
              </w:rPr>
            </w:pPr>
            <w:r>
              <w:rPr>
                <w:rFonts w:eastAsia="Times New Roman" w:cstheme="minorHAnsi"/>
                <w:lang w:eastAsia="en-GB"/>
              </w:rPr>
              <w:t>T</w:t>
            </w:r>
            <w:r w:rsidR="00B45B2B">
              <w:rPr>
                <w:rFonts w:eastAsia="Times New Roman" w:cstheme="minorHAnsi"/>
                <w:lang w:eastAsia="en-GB"/>
              </w:rPr>
              <w:t>agT</w:t>
            </w:r>
            <w:r w:rsidR="00393D5B">
              <w:rPr>
                <w:rFonts w:eastAsia="Times New Roman" w:cstheme="minorHAnsi"/>
                <w:lang w:eastAsia="en-GB"/>
              </w:rPr>
              <w:t>1</w:t>
            </w:r>
            <w:r w:rsidR="002F5669">
              <w:rPr>
                <w:rFonts w:eastAsia="Times New Roman" w:cstheme="minorHAnsi"/>
                <w:lang w:eastAsia="en-GB"/>
              </w:rPr>
              <w:t>1</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22CAFB8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0201D24" w14:textId="2FCCEF4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sidR="00533897">
              <w:rPr>
                <w:rFonts w:eastAsia="Times New Roman" w:cstheme="minorHAnsi"/>
                <w:lang w:eastAsia="en-GB"/>
              </w:rPr>
              <w:t>duration of the tag’s execution time</w:t>
            </w:r>
            <w:r w:rsidR="00303B37">
              <w:rPr>
                <w:rFonts w:eastAsia="Times New Roman" w:cstheme="minorHAnsi"/>
                <w:lang w:eastAsia="en-GB"/>
              </w:rPr>
              <w:t xml:space="preserve"> </w:t>
            </w:r>
            <w:r w:rsidR="00533897">
              <w:rPr>
                <w:rFonts w:eastAsia="Times New Roman" w:cstheme="minorHAnsi"/>
                <w:lang w:eastAsia="en-GB"/>
              </w:rPr>
              <w:t>powered with a powerbank</w:t>
            </w:r>
          </w:p>
        </w:tc>
      </w:tr>
      <w:tr w:rsidR="006D6C5F" w:rsidRPr="00F250B6" w14:paraId="6632E77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CB1D9D8"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DFF262F" w14:textId="01E001A3" w:rsidR="006D6C5F" w:rsidRPr="00F250B6" w:rsidRDefault="006D6C5F" w:rsidP="00305F9B">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7FE9A359"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412C93E7" w14:textId="6FA53E50" w:rsidR="006D6C5F" w:rsidRPr="00F250B6" w:rsidRDefault="006D6C5F" w:rsidP="00305F9B">
            <w:pPr>
              <w:spacing w:after="0" w:line="240" w:lineRule="auto"/>
              <w:jc w:val="center"/>
              <w:rPr>
                <w:rFonts w:eastAsia="Times New Roman" w:cstheme="minorHAnsi"/>
                <w:lang w:eastAsia="en-GB"/>
              </w:rPr>
            </w:pPr>
            <w:r w:rsidRPr="00F250B6">
              <w:rPr>
                <w:rFonts w:eastAsia="Times New Roman" w:cstheme="minorHAnsi"/>
                <w:lang w:eastAsia="en-GB"/>
              </w:rPr>
              <w:t>1</w:t>
            </w:r>
            <w:r>
              <w:rPr>
                <w:rFonts w:eastAsia="Times New Roman" w:cstheme="minorHAnsi"/>
                <w:lang w:eastAsia="en-GB"/>
              </w:rPr>
              <w:t>.0</w:t>
            </w:r>
          </w:p>
        </w:tc>
      </w:tr>
      <w:tr w:rsidR="00F250B6" w:rsidRPr="00F250B6" w14:paraId="3C91D456" w14:textId="77777777" w:rsidTr="00305F9B">
        <w:trPr>
          <w:trHeight w:val="295"/>
        </w:trPr>
        <w:tc>
          <w:tcPr>
            <w:tcW w:w="1296" w:type="dxa"/>
            <w:tcBorders>
              <w:top w:val="nil"/>
              <w:left w:val="nil"/>
              <w:bottom w:val="nil"/>
              <w:right w:val="nil"/>
            </w:tcBorders>
            <w:shd w:val="clear" w:color="auto" w:fill="auto"/>
            <w:hideMark/>
          </w:tcPr>
          <w:p w14:paraId="49E5FB25" w14:textId="77777777" w:rsidR="00F250B6" w:rsidRPr="00F250B6" w:rsidRDefault="00F250B6" w:rsidP="00305F9B">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16E0A884"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43AD7CE9"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19DCFE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E3CF7C1"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3F97B43"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64FA6C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761380C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53F90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2A8D1D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187AA02" w14:textId="77777777" w:rsidR="00F250B6" w:rsidRPr="00F250B6" w:rsidRDefault="00F250B6" w:rsidP="00305F9B">
            <w:pPr>
              <w:spacing w:after="0" w:line="240" w:lineRule="auto"/>
              <w:rPr>
                <w:rFonts w:eastAsia="Times New Roman" w:cstheme="minorHAnsi"/>
                <w:lang w:eastAsia="en-GB"/>
              </w:rPr>
            </w:pPr>
          </w:p>
        </w:tc>
      </w:tr>
      <w:tr w:rsidR="006D6C5F" w:rsidRPr="00F250B6" w14:paraId="0FC23B68" w14:textId="77777777" w:rsidTr="00305F9B">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6532361"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E8144C9" w14:textId="2F173C04" w:rsidR="006D6C5F" w:rsidRPr="00F250B6" w:rsidRDefault="00CD1C7A" w:rsidP="00305F9B">
            <w:pPr>
              <w:spacing w:after="0" w:line="240" w:lineRule="auto"/>
              <w:jc w:val="center"/>
              <w:rPr>
                <w:rFonts w:eastAsia="Times New Roman" w:cstheme="minorHAnsi"/>
                <w:lang w:eastAsia="en-GB"/>
              </w:rPr>
            </w:pPr>
            <w:r>
              <w:rPr>
                <w:rFonts w:eastAsia="Times New Roman" w:cstheme="minorHAnsi"/>
                <w:lang w:eastAsia="en-GB"/>
              </w:rPr>
              <w:t>2</w:t>
            </w:r>
            <w:r w:rsidR="002F5669">
              <w:rPr>
                <w:rFonts w:eastAsia="Times New Roman" w:cstheme="minorHAnsi"/>
                <w:lang w:eastAsia="en-GB"/>
              </w:rPr>
              <w:t>8</w:t>
            </w:r>
            <w:r w:rsidR="006D6C5F" w:rsidRPr="00F250B6">
              <w:rPr>
                <w:rFonts w:eastAsia="Times New Roman" w:cstheme="minorHAnsi"/>
                <w:lang w:eastAsia="en-GB"/>
              </w:rPr>
              <w:t>-</w:t>
            </w:r>
            <w:r w:rsidR="00533897">
              <w:rPr>
                <w:rFonts w:eastAsia="Times New Roman" w:cstheme="minorHAnsi"/>
                <w:lang w:eastAsia="en-GB"/>
              </w:rPr>
              <w:t>Aug</w:t>
            </w:r>
            <w:r w:rsidR="006D6C5F" w:rsidRPr="00F250B6">
              <w:rPr>
                <w:rFonts w:eastAsia="Times New Roman" w:cstheme="minorHAnsi"/>
                <w:lang w:eastAsia="en-GB"/>
              </w:rPr>
              <w:t>-20</w:t>
            </w:r>
            <w:r w:rsidR="00533897">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38B94B"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297033" w14:textId="1410E787" w:rsidR="006D6C5F" w:rsidRPr="00F250B6" w:rsidRDefault="00342FED"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F250B6" w:rsidRPr="00F250B6" w14:paraId="4A141F42" w14:textId="77777777" w:rsidTr="00305F9B">
        <w:trPr>
          <w:trHeight w:val="295"/>
        </w:trPr>
        <w:tc>
          <w:tcPr>
            <w:tcW w:w="1296" w:type="dxa"/>
            <w:tcBorders>
              <w:top w:val="nil"/>
              <w:left w:val="nil"/>
              <w:bottom w:val="nil"/>
              <w:right w:val="nil"/>
            </w:tcBorders>
            <w:shd w:val="clear" w:color="auto" w:fill="auto"/>
            <w:hideMark/>
          </w:tcPr>
          <w:p w14:paraId="296DC75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738453A7"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68A16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A965DCB"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599237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EF35E14"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96D26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B5D1D1A"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E32491C"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A2B88C4"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32ABFFC" w14:textId="77777777" w:rsidR="00F250B6" w:rsidRPr="00F250B6" w:rsidRDefault="00F250B6" w:rsidP="00305F9B">
            <w:pPr>
              <w:spacing w:after="0" w:line="240" w:lineRule="auto"/>
              <w:rPr>
                <w:rFonts w:eastAsia="Times New Roman" w:cstheme="minorHAnsi"/>
                <w:lang w:eastAsia="en-GB"/>
              </w:rPr>
            </w:pPr>
          </w:p>
        </w:tc>
      </w:tr>
      <w:tr w:rsidR="00F250B6" w:rsidRPr="00F250B6" w14:paraId="61F42182" w14:textId="77777777" w:rsidTr="00305F9B">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00FFF26F"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76043C6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1B8F12F8" w14:textId="77777777" w:rsidR="00F250B6" w:rsidRPr="00F250B6" w:rsidRDefault="00F250B6" w:rsidP="00305F9B">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5AD76C5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1565157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F250B6" w:rsidRPr="00F250B6" w14:paraId="192DDA96"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DB65E6D"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8517283" w14:textId="05879222"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Powerbank fully charged</w:t>
            </w:r>
          </w:p>
        </w:tc>
        <w:tc>
          <w:tcPr>
            <w:tcW w:w="1296" w:type="dxa"/>
            <w:tcBorders>
              <w:top w:val="nil"/>
              <w:left w:val="nil"/>
              <w:bottom w:val="nil"/>
              <w:right w:val="nil"/>
            </w:tcBorders>
            <w:shd w:val="clear" w:color="auto" w:fill="auto"/>
            <w:hideMark/>
          </w:tcPr>
          <w:p w14:paraId="37A2C942" w14:textId="77777777" w:rsidR="00F250B6" w:rsidRPr="00F250B6" w:rsidRDefault="00F250B6" w:rsidP="00305F9B">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0FAF4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3C35F5B" w14:textId="0CBEEC94"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 xml:space="preserve">TagName = </w:t>
            </w:r>
            <w:r w:rsidR="00A16505">
              <w:rPr>
                <w:rFonts w:eastAsia="Times New Roman" w:cstheme="minorHAnsi"/>
                <w:lang w:eastAsia="en-GB"/>
              </w:rPr>
              <w:t>t</w:t>
            </w:r>
            <w:r>
              <w:rPr>
                <w:rFonts w:eastAsia="Times New Roman" w:cstheme="minorHAnsi"/>
                <w:lang w:eastAsia="en-GB"/>
              </w:rPr>
              <w:t>agT</w:t>
            </w:r>
            <w:r w:rsidR="00393D5B">
              <w:rPr>
                <w:rFonts w:eastAsia="Times New Roman" w:cstheme="minorHAnsi"/>
                <w:lang w:eastAsia="en-GB"/>
              </w:rPr>
              <w:t>1</w:t>
            </w:r>
            <w:r w:rsidR="002F5669">
              <w:rPr>
                <w:rFonts w:eastAsia="Times New Roman" w:cstheme="minorHAnsi"/>
                <w:lang w:eastAsia="en-GB"/>
              </w:rPr>
              <w:t>1</w:t>
            </w:r>
          </w:p>
        </w:tc>
      </w:tr>
      <w:tr w:rsidR="00F250B6" w:rsidRPr="00F250B6" w14:paraId="29E8EC9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F276CA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67F48E8" w14:textId="3ADAE1BA"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T</w:t>
            </w:r>
            <w:r w:rsidR="00533897">
              <w:rPr>
                <w:rFonts w:eastAsia="Times New Roman" w:cstheme="minorHAnsi"/>
                <w:lang w:eastAsia="en-GB"/>
              </w:rPr>
              <w:t xml:space="preserve">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0C1CE61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BB4CDD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24A5D44" w14:textId="38B1B410"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 xml:space="preserve">WIFIinterval = </w:t>
            </w:r>
            <w:r w:rsidR="002F5669">
              <w:rPr>
                <w:rFonts w:eastAsia="Times New Roman" w:cstheme="minorHAnsi"/>
                <w:lang w:eastAsia="en-GB"/>
              </w:rPr>
              <w:t>-1</w:t>
            </w:r>
          </w:p>
        </w:tc>
      </w:tr>
      <w:tr w:rsidR="00F250B6" w:rsidRPr="00F250B6" w14:paraId="7820976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7C8620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D664B5E" w14:textId="7A125FB4"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286602E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C8B3DA0"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4C802CF" w14:textId="1B214C0D"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 xml:space="preserve">BLEinterval = </w:t>
            </w:r>
            <w:r w:rsidR="00393D5B">
              <w:rPr>
                <w:rFonts w:eastAsia="Times New Roman" w:cstheme="minorHAnsi"/>
                <w:lang w:eastAsia="en-GB"/>
              </w:rPr>
              <w:t>0</w:t>
            </w:r>
          </w:p>
        </w:tc>
      </w:tr>
      <w:tr w:rsidR="00EC1936" w:rsidRPr="00F250B6" w14:paraId="49C676B2" w14:textId="77777777" w:rsidTr="00305F9B">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55CA927" w14:textId="77777777" w:rsidR="00EC1936" w:rsidRPr="00F250B6" w:rsidRDefault="00EC1936"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ED1FE22" w14:textId="2DEE7301" w:rsidR="00EC193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790F2455" w14:textId="77777777" w:rsidR="00EC1936" w:rsidRPr="00F250B6" w:rsidRDefault="00EC1936" w:rsidP="00305F9B">
            <w:pPr>
              <w:spacing w:after="0" w:line="240" w:lineRule="auto"/>
              <w:rPr>
                <w:rFonts w:eastAsia="Times New Roman" w:cstheme="minorHAnsi"/>
                <w:lang w:eastAsia="en-GB"/>
              </w:rPr>
            </w:pPr>
          </w:p>
        </w:tc>
      </w:tr>
      <w:tr w:rsidR="00F250B6" w:rsidRPr="00F250B6" w14:paraId="03381A14" w14:textId="77777777" w:rsidTr="00305F9B">
        <w:trPr>
          <w:trHeight w:val="295"/>
        </w:trPr>
        <w:tc>
          <w:tcPr>
            <w:tcW w:w="1296" w:type="dxa"/>
            <w:tcBorders>
              <w:top w:val="nil"/>
              <w:left w:val="nil"/>
              <w:bottom w:val="nil"/>
              <w:right w:val="nil"/>
            </w:tcBorders>
            <w:shd w:val="clear" w:color="auto" w:fill="auto"/>
            <w:hideMark/>
          </w:tcPr>
          <w:p w14:paraId="5DC45ECF"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5176045D"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792437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1332AB7"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2FA52F9"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4DDF8A"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E85A89B"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8A2211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EDC66F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866017F"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C5425BA" w14:textId="77777777" w:rsidR="00F250B6" w:rsidRPr="00F250B6" w:rsidRDefault="00F250B6" w:rsidP="00305F9B">
            <w:pPr>
              <w:spacing w:after="0" w:line="240" w:lineRule="auto"/>
              <w:rPr>
                <w:rFonts w:eastAsia="Times New Roman" w:cstheme="minorHAnsi"/>
                <w:lang w:eastAsia="en-GB"/>
              </w:rPr>
            </w:pPr>
          </w:p>
        </w:tc>
      </w:tr>
      <w:tr w:rsidR="00F250B6" w:rsidRPr="00F250B6" w14:paraId="7FAB1410" w14:textId="77777777" w:rsidTr="00305F9B">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A4D2C03" w14:textId="77777777" w:rsidR="00F250B6" w:rsidRPr="00F250B6" w:rsidRDefault="00F250B6" w:rsidP="00305F9B">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1D9E3228" w14:textId="72367078" w:rsidR="00F250B6" w:rsidRPr="00F250B6" w:rsidRDefault="008A708F" w:rsidP="00305F9B">
            <w:pPr>
              <w:spacing w:after="0" w:line="240" w:lineRule="auto"/>
              <w:rPr>
                <w:rFonts w:eastAsia="Times New Roman" w:cstheme="minorHAnsi"/>
                <w:lang w:eastAsia="en-GB"/>
              </w:rPr>
            </w:pPr>
            <w:r>
              <w:rPr>
                <w:rFonts w:eastAsia="Times New Roman" w:cstheme="minorHAnsi"/>
                <w:lang w:eastAsia="en-GB"/>
              </w:rPr>
              <w:t>A powerbank-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8F6E273"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25A3F48"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B3A570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2A0913" w14:textId="77777777" w:rsidR="00F250B6" w:rsidRPr="00F250B6" w:rsidRDefault="00F250B6" w:rsidP="00305F9B">
            <w:pPr>
              <w:spacing w:after="0" w:line="240" w:lineRule="auto"/>
              <w:rPr>
                <w:rFonts w:eastAsia="Times New Roman" w:cstheme="minorHAnsi"/>
                <w:lang w:eastAsia="en-GB"/>
              </w:rPr>
            </w:pPr>
          </w:p>
        </w:tc>
      </w:tr>
      <w:tr w:rsidR="00F250B6" w:rsidRPr="00F250B6" w14:paraId="414807AB" w14:textId="77777777" w:rsidTr="00305F9B">
        <w:trPr>
          <w:trHeight w:val="295"/>
        </w:trPr>
        <w:tc>
          <w:tcPr>
            <w:tcW w:w="1296" w:type="dxa"/>
            <w:tcBorders>
              <w:top w:val="nil"/>
              <w:left w:val="nil"/>
              <w:bottom w:val="nil"/>
              <w:right w:val="nil"/>
            </w:tcBorders>
            <w:shd w:val="clear" w:color="auto" w:fill="auto"/>
            <w:noWrap/>
            <w:vAlign w:val="bottom"/>
            <w:hideMark/>
          </w:tcPr>
          <w:p w14:paraId="612D94E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2CB591AC"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4CA238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0666BE65"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2EA2CA1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36306E76"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7B0A79FC"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5BF69F9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1F549A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0BC9403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42B1FD1D" w14:textId="77777777" w:rsidR="00F250B6" w:rsidRPr="00F250B6" w:rsidRDefault="00F250B6" w:rsidP="00305F9B">
            <w:pPr>
              <w:spacing w:after="0" w:line="240" w:lineRule="auto"/>
              <w:rPr>
                <w:rFonts w:eastAsia="Times New Roman" w:cstheme="minorHAnsi"/>
                <w:lang w:eastAsia="en-GB"/>
              </w:rPr>
            </w:pPr>
          </w:p>
        </w:tc>
      </w:tr>
      <w:tr w:rsidR="00F250B6" w:rsidRPr="00F250B6" w14:paraId="68AA4BFF" w14:textId="77777777" w:rsidTr="00305F9B">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35B059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5F12201"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1EB25F26"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BF9060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B69107C"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F250B6" w:rsidRPr="00F250B6" w14:paraId="58F06155" w14:textId="77777777" w:rsidTr="00305F9B">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8326581" w14:textId="77777777" w:rsidR="00F250B6" w:rsidRPr="00F250B6" w:rsidRDefault="00F250B6" w:rsidP="00305F9B">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6CE6F8" w14:textId="77777777" w:rsidR="00F250B6" w:rsidRPr="00F250B6" w:rsidRDefault="00F250B6" w:rsidP="00305F9B">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CE5A185" w14:textId="77777777" w:rsidR="00F250B6" w:rsidRPr="00F250B6" w:rsidRDefault="00F250B6" w:rsidP="00305F9B">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07234AC" w14:textId="77777777" w:rsidR="00F250B6" w:rsidRPr="00F250B6" w:rsidRDefault="00F250B6" w:rsidP="00305F9B">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85B7DA8" w14:textId="77777777" w:rsidR="00F250B6" w:rsidRPr="00F250B6" w:rsidRDefault="00F250B6" w:rsidP="00305F9B">
            <w:pPr>
              <w:spacing w:after="0" w:line="240" w:lineRule="auto"/>
              <w:rPr>
                <w:rFonts w:eastAsia="Times New Roman" w:cstheme="minorHAnsi"/>
                <w:b/>
                <w:bCs/>
                <w:lang w:eastAsia="en-GB"/>
              </w:rPr>
            </w:pPr>
          </w:p>
        </w:tc>
      </w:tr>
      <w:tr w:rsidR="00F250B6" w:rsidRPr="00F250B6" w14:paraId="1FE15AD8" w14:textId="77777777" w:rsidTr="00305F9B">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D2E8C7"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38C72C" w14:textId="098407C3"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Connect the Tag to the Powerbank</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33DDB9F" w14:textId="333814E8" w:rsidR="00F250B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The powerbank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1F2752" w14:textId="437D4D44"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345659" w14:textId="2677C41E"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303B37" w:rsidRPr="00F250B6" w14:paraId="344CE2B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366C106"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07D1A1" w14:textId="76FE6C4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01EE26" w14:textId="198CE8D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819E76C" w14:textId="4DCD3C1F"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4CFD5E2" w14:textId="55885E0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5623D7F4"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4A184DC"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3729642" w14:textId="101AD7EB"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r>
              <w:rPr>
                <w:rFonts w:eastAsia="Times New Roman" w:cstheme="minorHAnsi"/>
                <w:lang w:eastAsia="en-GB"/>
              </w:rPr>
              <w:t>TagNa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DFB2D82" w14:textId="23465CA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0D8B4C" w14:textId="5D5C468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AA5CFDB" w14:textId="380BAD06"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340C12ED"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8208BD9"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3A1E65D" w14:textId="32F98730"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0F5229" w14:textId="5E37D16F" w:rsidR="00303B37"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 xml:space="preserve">Initial </w:t>
            </w:r>
            <w:r w:rsidR="00510552">
              <w:rPr>
                <w:rFonts w:eastAsia="Times New Roman" w:cstheme="minorHAnsi"/>
                <w:lang w:eastAsia="en-GB"/>
              </w:rPr>
              <w:t>t</w:t>
            </w:r>
            <w:r w:rsidR="00303B37">
              <w:rPr>
                <w:rFonts w:eastAsia="Times New Roman" w:cstheme="minorHAnsi"/>
                <w:lang w:eastAsia="en-GB"/>
              </w:rPr>
              <w:t xml:space="preserve">ag </w:t>
            </w:r>
            <w:r w:rsidR="00510552">
              <w:rPr>
                <w:rFonts w:eastAsia="Times New Roman" w:cstheme="minorHAnsi"/>
                <w:lang w:eastAsia="en-GB"/>
              </w:rPr>
              <w:t>d</w:t>
            </w:r>
            <w:r w:rsidR="00303B37">
              <w:rPr>
                <w:rFonts w:eastAsia="Times New Roman" w:cstheme="minorHAnsi"/>
                <w:lang w:eastAsia="en-GB"/>
              </w:rPr>
              <w:t>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CF903D" w14:textId="600AF0D2"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0DD477B" w14:textId="1EC5907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24D5CF19"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E3ECE63" w14:textId="70F34D5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807FF5" w14:textId="20A75723"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EB9CB99" w14:textId="17072A20" w:rsidR="00303B37" w:rsidRPr="00F250B6"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8C46E26" w14:textId="655F931A"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2022-08-</w:t>
            </w:r>
            <w:r w:rsidR="00CD1C7A">
              <w:rPr>
                <w:rFonts w:eastAsia="Times New Roman" w:cstheme="minorHAnsi"/>
                <w:lang w:eastAsia="en-GB"/>
              </w:rPr>
              <w:t>2</w:t>
            </w:r>
            <w:r w:rsidR="002F5669">
              <w:rPr>
                <w:rFonts w:eastAsia="Times New Roman" w:cstheme="minorHAnsi"/>
                <w:lang w:eastAsia="en-GB"/>
              </w:rPr>
              <w:t>8</w:t>
            </w:r>
            <w:r>
              <w:rPr>
                <w:rFonts w:eastAsia="Times New Roman" w:cstheme="minorHAnsi"/>
                <w:lang w:eastAsia="en-GB"/>
              </w:rPr>
              <w:t xml:space="preserve"> </w:t>
            </w:r>
            <w:r w:rsidR="00CD1C7A">
              <w:rPr>
                <w:rFonts w:eastAsia="Times New Roman" w:cstheme="minorHAnsi"/>
                <w:lang w:eastAsia="en-GB"/>
              </w:rPr>
              <w:t>1</w:t>
            </w:r>
            <w:r w:rsidR="002F5669">
              <w:rPr>
                <w:rFonts w:eastAsia="Times New Roman" w:cstheme="minorHAnsi"/>
                <w:lang w:eastAsia="en-GB"/>
              </w:rPr>
              <w:t>8</w:t>
            </w:r>
            <w:r>
              <w:rPr>
                <w:rFonts w:eastAsia="Times New Roman" w:cstheme="minorHAnsi"/>
                <w:lang w:eastAsia="en-GB"/>
              </w:rPr>
              <w:t>:</w:t>
            </w:r>
            <w:r w:rsidR="002F5669">
              <w:rPr>
                <w:rFonts w:eastAsia="Times New Roman" w:cstheme="minorHAnsi"/>
                <w:lang w:eastAsia="en-GB"/>
              </w:rPr>
              <w:t>58</w:t>
            </w:r>
            <w:r>
              <w:rPr>
                <w:rFonts w:eastAsia="Times New Roman" w:cstheme="minorHAnsi"/>
                <w:lang w:eastAsia="en-GB"/>
              </w:rPr>
              <w:t>:</w:t>
            </w:r>
            <w:r w:rsidR="002F5669">
              <w:rPr>
                <w:rFonts w:eastAsia="Times New Roman" w:cstheme="minorHAnsi"/>
                <w:lang w:eastAsia="en-GB"/>
              </w:rPr>
              <w:t>2</w:t>
            </w:r>
            <w:r w:rsidR="00393D5B">
              <w:rPr>
                <w:rFonts w:eastAsia="Times New Roman" w:cstheme="minorHAnsi"/>
                <w:lang w:eastAsia="en-GB"/>
              </w:rPr>
              <w:t>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2C258CE" w14:textId="6C4D8E59"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056DDAC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976BA17" w14:textId="40EA051A"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CDCD30" w14:textId="2C8F46A2"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Wait until the powerbank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457331" w14:textId="0F956D20"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owerbank stops displaying blue colo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76106F3" w14:textId="728827E8"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054848D" w14:textId="6C6FF3D4"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511B5FD0"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A2C0F92" w14:textId="298FFE9C"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5E4315" w14:textId="1DE9F24C"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6405DD0" w14:textId="3300FED7"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5BBE97" w14:textId="483D3E8B"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AB9262" w14:textId="70953C6D"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13CC8ED3"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84CCB51" w14:textId="142764DE"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520B958" w14:textId="5C0C1A71" w:rsidR="00510552" w:rsidRPr="00F250B6"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73336C" w14:textId="3001EA86"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887088" w14:textId="2A38B03C" w:rsidR="00510552"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2022-08-</w:t>
            </w:r>
            <w:r w:rsidR="001643BB">
              <w:rPr>
                <w:rFonts w:eastAsia="Times New Roman" w:cstheme="minorHAnsi"/>
                <w:lang w:eastAsia="en-GB"/>
              </w:rPr>
              <w:t>2</w:t>
            </w:r>
            <w:r w:rsidR="002F5669">
              <w:rPr>
                <w:rFonts w:eastAsia="Times New Roman" w:cstheme="minorHAnsi"/>
                <w:lang w:eastAsia="en-GB"/>
              </w:rPr>
              <w:t>9</w:t>
            </w:r>
            <w:r w:rsidRPr="00510552">
              <w:rPr>
                <w:rFonts w:eastAsia="Times New Roman" w:cstheme="minorHAnsi"/>
                <w:lang w:eastAsia="en-GB"/>
              </w:rPr>
              <w:t xml:space="preserve"> </w:t>
            </w:r>
            <w:r w:rsidR="002F5669">
              <w:rPr>
                <w:rFonts w:eastAsia="Times New Roman" w:cstheme="minorHAnsi"/>
                <w:lang w:eastAsia="en-GB"/>
              </w:rPr>
              <w:t>04</w:t>
            </w:r>
            <w:r w:rsidRPr="00510552">
              <w:rPr>
                <w:rFonts w:eastAsia="Times New Roman" w:cstheme="minorHAnsi"/>
                <w:lang w:eastAsia="en-GB"/>
              </w:rPr>
              <w:t>:</w:t>
            </w:r>
            <w:r w:rsidR="002F5669">
              <w:rPr>
                <w:rFonts w:eastAsia="Times New Roman" w:cstheme="minorHAnsi"/>
                <w:lang w:eastAsia="en-GB"/>
              </w:rPr>
              <w:t>53</w:t>
            </w:r>
            <w:r w:rsidRPr="00510552">
              <w:rPr>
                <w:rFonts w:eastAsia="Times New Roman" w:cstheme="minorHAnsi"/>
                <w:lang w:eastAsia="en-GB"/>
              </w:rPr>
              <w:t>:</w:t>
            </w:r>
            <w:r w:rsidR="002F5669">
              <w:rPr>
                <w:rFonts w:eastAsia="Times New Roman" w:cstheme="minorHAnsi"/>
                <w:lang w:eastAsia="en-GB"/>
              </w:rPr>
              <w:t>2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E51D106" w14:textId="46DCFE1E"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7B40D437"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DACA6CD" w14:textId="011A329A"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387FD50" w14:textId="1AF24264" w:rsidR="00510552" w:rsidRPr="00510552" w:rsidRDefault="00AD6741" w:rsidP="00305F9B">
            <w:pPr>
              <w:spacing w:after="0" w:line="240" w:lineRule="auto"/>
              <w:jc w:val="center"/>
              <w:rPr>
                <w:rFonts w:eastAsia="Times New Roman" w:cstheme="minorHAnsi"/>
                <w:lang w:eastAsia="en-GB"/>
              </w:rPr>
            </w:pPr>
            <w:r>
              <w:rPr>
                <w:rFonts w:eastAsia="Times New Roman" w:cstheme="minorHAnsi"/>
                <w:lang w:eastAsia="en-GB"/>
              </w:rPr>
              <w:t>Calculate t</w:t>
            </w:r>
            <w:r w:rsidR="00510552">
              <w:rPr>
                <w:rFonts w:eastAsia="Times New Roman" w:cstheme="minorHAnsi"/>
                <w:lang w:eastAsia="en-GB"/>
              </w:rPr>
              <w: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0D9CD5" w14:textId="548EE44E"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C468F1E" w14:textId="19AFB262" w:rsidR="00510552" w:rsidRPr="00510552" w:rsidRDefault="007D1201" w:rsidP="00305F9B">
            <w:pPr>
              <w:spacing w:after="0" w:line="240" w:lineRule="auto"/>
              <w:jc w:val="center"/>
              <w:rPr>
                <w:rFonts w:eastAsia="Times New Roman" w:cstheme="minorHAnsi"/>
                <w:lang w:eastAsia="en-GB"/>
              </w:rPr>
            </w:pPr>
            <w:r>
              <w:rPr>
                <w:rFonts w:eastAsia="Times New Roman" w:cstheme="minorHAnsi"/>
                <w:lang w:eastAsia="en-GB"/>
              </w:rPr>
              <w:t>9</w:t>
            </w:r>
            <w:r w:rsidR="00510552">
              <w:rPr>
                <w:rFonts w:eastAsia="Times New Roman" w:cstheme="minorHAnsi"/>
                <w:lang w:eastAsia="en-GB"/>
              </w:rPr>
              <w:t xml:space="preserve"> hours </w:t>
            </w:r>
            <w:r>
              <w:rPr>
                <w:rFonts w:eastAsia="Times New Roman" w:cstheme="minorHAnsi"/>
                <w:lang w:eastAsia="en-GB"/>
              </w:rPr>
              <w:t>55</w:t>
            </w:r>
            <w:r w:rsidR="00510552">
              <w:rPr>
                <w:rFonts w:eastAsia="Times New Roman" w:cstheme="minorHAnsi"/>
                <w:lang w:eastAsia="en-GB"/>
              </w:rPr>
              <w:t xml:space="preserve"> minutes </w:t>
            </w:r>
            <w:r>
              <w:rPr>
                <w:rFonts w:eastAsia="Times New Roman" w:cstheme="minorHAnsi"/>
                <w:lang w:eastAsia="en-GB"/>
              </w:rPr>
              <w:t>1</w:t>
            </w:r>
            <w:r w:rsidR="00510552">
              <w:rPr>
                <w:rFonts w:eastAsia="Times New Roman" w:cstheme="minorHAnsi"/>
                <w:lang w:eastAsia="en-GB"/>
              </w:rPr>
              <w:t xml:space="preserve"> secon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9ED2F6A" w14:textId="73A3CE6F" w:rsidR="00510552" w:rsidRDefault="00342FED" w:rsidP="00305F9B">
            <w:pPr>
              <w:spacing w:after="0" w:line="240" w:lineRule="auto"/>
              <w:jc w:val="center"/>
              <w:rPr>
                <w:rFonts w:eastAsia="Times New Roman" w:cstheme="minorHAnsi"/>
                <w:lang w:eastAsia="en-GB"/>
              </w:rPr>
            </w:pPr>
            <w:r>
              <w:rPr>
                <w:rFonts w:eastAsia="Times New Roman" w:cstheme="minorHAnsi"/>
                <w:lang w:eastAsia="en-GB"/>
              </w:rPr>
              <w:t>Pass</w:t>
            </w:r>
          </w:p>
        </w:tc>
      </w:tr>
      <w:bookmarkEnd w:id="0"/>
      <w:tr w:rsidR="00F25C1F" w:rsidRPr="00F250B6" w14:paraId="7E3FA0EF" w14:textId="77777777" w:rsidTr="002678F4">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49C6075C" w14:textId="77777777" w:rsidR="00F25C1F" w:rsidRPr="00F250B6" w:rsidRDefault="00F25C1F" w:rsidP="002678F4">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4D151EC0" w14:textId="77777777"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TagT11</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3E498CC8" w14:textId="77777777" w:rsidR="00F25C1F" w:rsidRPr="00F250B6" w:rsidRDefault="00F25C1F" w:rsidP="002678F4">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26AAB71D"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duration of the tag’s execution time powered with a powerbank</w:t>
            </w:r>
          </w:p>
        </w:tc>
      </w:tr>
      <w:tr w:rsidR="00F25C1F" w:rsidRPr="00F250B6" w14:paraId="46929469" w14:textId="77777777" w:rsidTr="002678F4">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6A0DE303" w14:textId="77777777" w:rsidR="00F25C1F" w:rsidRPr="00F250B6" w:rsidRDefault="00F25C1F" w:rsidP="002678F4">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1CAE366" w14:textId="77777777"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4F829CD1" w14:textId="77777777" w:rsidR="00F25C1F" w:rsidRPr="00F250B6" w:rsidRDefault="00F25C1F" w:rsidP="002678F4">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0C6D2D1" w14:textId="2F91BFC2" w:rsidR="00F25C1F" w:rsidRPr="00F250B6" w:rsidRDefault="00815D45" w:rsidP="002678F4">
            <w:pPr>
              <w:spacing w:after="0" w:line="240" w:lineRule="auto"/>
              <w:jc w:val="center"/>
              <w:rPr>
                <w:rFonts w:eastAsia="Times New Roman" w:cstheme="minorHAnsi"/>
                <w:lang w:eastAsia="en-GB"/>
              </w:rPr>
            </w:pPr>
            <w:r>
              <w:rPr>
                <w:rFonts w:eastAsia="Times New Roman" w:cstheme="minorHAnsi"/>
                <w:lang w:eastAsia="en-GB"/>
              </w:rPr>
              <w:t>2</w:t>
            </w:r>
            <w:r w:rsidR="00F25C1F">
              <w:rPr>
                <w:rFonts w:eastAsia="Times New Roman" w:cstheme="minorHAnsi"/>
                <w:lang w:eastAsia="en-GB"/>
              </w:rPr>
              <w:t>.0</w:t>
            </w:r>
          </w:p>
        </w:tc>
      </w:tr>
      <w:tr w:rsidR="00F25C1F" w:rsidRPr="00F250B6" w14:paraId="0EDEF3B4" w14:textId="77777777" w:rsidTr="002678F4">
        <w:trPr>
          <w:trHeight w:val="295"/>
        </w:trPr>
        <w:tc>
          <w:tcPr>
            <w:tcW w:w="1296" w:type="dxa"/>
            <w:tcBorders>
              <w:top w:val="nil"/>
              <w:left w:val="nil"/>
              <w:bottom w:val="nil"/>
              <w:right w:val="nil"/>
            </w:tcBorders>
            <w:shd w:val="clear" w:color="auto" w:fill="auto"/>
            <w:hideMark/>
          </w:tcPr>
          <w:p w14:paraId="00545CFC" w14:textId="77777777" w:rsidR="00F25C1F" w:rsidRPr="00F250B6" w:rsidRDefault="00F25C1F" w:rsidP="002678F4">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3F7FE50C" w14:textId="77777777" w:rsidR="00F25C1F" w:rsidRPr="00F250B6" w:rsidRDefault="00F25C1F" w:rsidP="002678F4">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2882CB5D" w14:textId="77777777" w:rsidR="00F25C1F" w:rsidRPr="00F250B6" w:rsidRDefault="00F25C1F" w:rsidP="002678F4">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3CC07405" w14:textId="77777777" w:rsidR="00F25C1F" w:rsidRPr="00F250B6" w:rsidRDefault="00F25C1F" w:rsidP="002678F4">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E2FB75D" w14:textId="77777777" w:rsidR="00F25C1F" w:rsidRPr="00F250B6" w:rsidRDefault="00F25C1F" w:rsidP="002678F4">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479A3291" w14:textId="77777777" w:rsidR="00F25C1F" w:rsidRPr="00F250B6" w:rsidRDefault="00F25C1F" w:rsidP="002678F4">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0192BEF8" w14:textId="77777777" w:rsidR="00F25C1F" w:rsidRPr="00F250B6" w:rsidRDefault="00F25C1F" w:rsidP="002678F4">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75B4DED9" w14:textId="77777777" w:rsidR="00F25C1F" w:rsidRPr="00F250B6" w:rsidRDefault="00F25C1F" w:rsidP="002678F4">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36D611DC" w14:textId="77777777" w:rsidR="00F25C1F" w:rsidRPr="00F250B6" w:rsidRDefault="00F25C1F" w:rsidP="002678F4">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D780102" w14:textId="77777777" w:rsidR="00F25C1F" w:rsidRPr="00F250B6" w:rsidRDefault="00F25C1F" w:rsidP="002678F4">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0FCB8CA3" w14:textId="77777777" w:rsidR="00F25C1F" w:rsidRPr="00F250B6" w:rsidRDefault="00F25C1F" w:rsidP="002678F4">
            <w:pPr>
              <w:spacing w:after="0" w:line="240" w:lineRule="auto"/>
              <w:rPr>
                <w:rFonts w:eastAsia="Times New Roman" w:cstheme="minorHAnsi"/>
                <w:lang w:eastAsia="en-GB"/>
              </w:rPr>
            </w:pPr>
          </w:p>
        </w:tc>
      </w:tr>
      <w:tr w:rsidR="00F25C1F" w:rsidRPr="00F250B6" w14:paraId="24BC8419" w14:textId="77777777" w:rsidTr="002678F4">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A37F37F" w14:textId="77777777" w:rsidR="00F25C1F" w:rsidRPr="00F250B6" w:rsidRDefault="00F25C1F" w:rsidP="002678F4">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F84FDF7" w14:textId="4EABAAF6"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29</w:t>
            </w:r>
            <w:r w:rsidRPr="00F250B6">
              <w:rPr>
                <w:rFonts w:eastAsia="Times New Roman" w:cstheme="minorHAnsi"/>
                <w:lang w:eastAsia="en-GB"/>
              </w:rPr>
              <w:t>-</w:t>
            </w:r>
            <w:r>
              <w:rPr>
                <w:rFonts w:eastAsia="Times New Roman" w:cstheme="minorHAnsi"/>
                <w:lang w:eastAsia="en-GB"/>
              </w:rPr>
              <w:t>Sep</w:t>
            </w:r>
            <w:r w:rsidRPr="00F250B6">
              <w:rPr>
                <w:rFonts w:eastAsia="Times New Roman" w:cstheme="minorHAnsi"/>
                <w:lang w:eastAsia="en-GB"/>
              </w:rPr>
              <w:t>-20</w:t>
            </w:r>
            <w:r>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C0FDAB9" w14:textId="77777777" w:rsidR="00F25C1F" w:rsidRPr="00F250B6" w:rsidRDefault="00F25C1F" w:rsidP="002678F4">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46DDEC" w14:textId="77777777"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Pass</w:t>
            </w:r>
          </w:p>
        </w:tc>
      </w:tr>
      <w:tr w:rsidR="00F25C1F" w:rsidRPr="00F250B6" w14:paraId="04AC650F" w14:textId="77777777" w:rsidTr="002678F4">
        <w:trPr>
          <w:trHeight w:val="295"/>
        </w:trPr>
        <w:tc>
          <w:tcPr>
            <w:tcW w:w="1296" w:type="dxa"/>
            <w:tcBorders>
              <w:top w:val="nil"/>
              <w:left w:val="nil"/>
              <w:bottom w:val="nil"/>
              <w:right w:val="nil"/>
            </w:tcBorders>
            <w:shd w:val="clear" w:color="auto" w:fill="auto"/>
            <w:hideMark/>
          </w:tcPr>
          <w:p w14:paraId="6F2472FE" w14:textId="77777777" w:rsidR="00F25C1F" w:rsidRPr="00F250B6" w:rsidRDefault="00F25C1F" w:rsidP="002678F4">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645C7827" w14:textId="77777777" w:rsidR="00F25C1F" w:rsidRPr="00F250B6" w:rsidRDefault="00F25C1F" w:rsidP="002678F4">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4A7A5000" w14:textId="77777777" w:rsidR="00F25C1F" w:rsidRPr="00F250B6" w:rsidRDefault="00F25C1F" w:rsidP="002678F4">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515BF60D" w14:textId="77777777" w:rsidR="00F25C1F" w:rsidRPr="00F250B6" w:rsidRDefault="00F25C1F" w:rsidP="002678F4">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FFB39B2" w14:textId="77777777" w:rsidR="00F25C1F" w:rsidRPr="00F250B6" w:rsidRDefault="00F25C1F" w:rsidP="002678F4">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3E14DDC" w14:textId="77777777" w:rsidR="00F25C1F" w:rsidRPr="00F250B6" w:rsidRDefault="00F25C1F" w:rsidP="002678F4">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2574D5DA" w14:textId="77777777" w:rsidR="00F25C1F" w:rsidRPr="00F250B6" w:rsidRDefault="00F25C1F" w:rsidP="002678F4">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0E3CD973" w14:textId="77777777" w:rsidR="00F25C1F" w:rsidRPr="00F250B6" w:rsidRDefault="00F25C1F" w:rsidP="002678F4">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F6ECEAB" w14:textId="77777777" w:rsidR="00F25C1F" w:rsidRPr="00F250B6" w:rsidRDefault="00F25C1F" w:rsidP="002678F4">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68FB514F" w14:textId="77777777" w:rsidR="00F25C1F" w:rsidRPr="00F250B6" w:rsidRDefault="00F25C1F" w:rsidP="002678F4">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0C6B1FB7" w14:textId="77777777" w:rsidR="00F25C1F" w:rsidRPr="00F250B6" w:rsidRDefault="00F25C1F" w:rsidP="002678F4">
            <w:pPr>
              <w:spacing w:after="0" w:line="240" w:lineRule="auto"/>
              <w:rPr>
                <w:rFonts w:eastAsia="Times New Roman" w:cstheme="minorHAnsi"/>
                <w:lang w:eastAsia="en-GB"/>
              </w:rPr>
            </w:pPr>
          </w:p>
        </w:tc>
      </w:tr>
      <w:tr w:rsidR="00F25C1F" w:rsidRPr="00F250B6" w14:paraId="4C9DDD80" w14:textId="77777777" w:rsidTr="002678F4">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64AD9F0D" w14:textId="77777777" w:rsidR="00F25C1F" w:rsidRPr="00F250B6" w:rsidRDefault="00F25C1F" w:rsidP="002678F4">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73BBB52C" w14:textId="77777777" w:rsidR="00F25C1F" w:rsidRPr="00F250B6" w:rsidRDefault="00F25C1F" w:rsidP="002678F4">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03225811" w14:textId="77777777" w:rsidR="00F25C1F" w:rsidRPr="00F250B6" w:rsidRDefault="00F25C1F" w:rsidP="002678F4">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57993A0C" w14:textId="77777777" w:rsidR="00F25C1F" w:rsidRPr="00F250B6" w:rsidRDefault="00F25C1F" w:rsidP="002678F4">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2C54CF35" w14:textId="77777777" w:rsidR="00F25C1F" w:rsidRPr="00F250B6" w:rsidRDefault="00F25C1F" w:rsidP="002678F4">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F25C1F" w:rsidRPr="00F250B6" w14:paraId="03E9D568" w14:textId="77777777" w:rsidTr="002678F4">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F4748A5"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CBAD747" w14:textId="77777777"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Powerbank fully charged</w:t>
            </w:r>
          </w:p>
        </w:tc>
        <w:tc>
          <w:tcPr>
            <w:tcW w:w="1296" w:type="dxa"/>
            <w:tcBorders>
              <w:top w:val="nil"/>
              <w:left w:val="nil"/>
              <w:bottom w:val="nil"/>
              <w:right w:val="nil"/>
            </w:tcBorders>
            <w:shd w:val="clear" w:color="auto" w:fill="auto"/>
            <w:hideMark/>
          </w:tcPr>
          <w:p w14:paraId="36E1A9DE" w14:textId="77777777" w:rsidR="00F25C1F" w:rsidRPr="00F250B6" w:rsidRDefault="00F25C1F" w:rsidP="002678F4">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3E72C8"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8C620ED" w14:textId="77777777"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TagName = tagT11</w:t>
            </w:r>
          </w:p>
        </w:tc>
      </w:tr>
      <w:tr w:rsidR="00F25C1F" w:rsidRPr="00F250B6" w14:paraId="3ED5C11F" w14:textId="77777777" w:rsidTr="002678F4">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CAC97D3"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4495776" w14:textId="77777777"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4CAD3397" w14:textId="77777777" w:rsidR="00F25C1F" w:rsidRPr="00F250B6" w:rsidRDefault="00F25C1F" w:rsidP="002678F4">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BA10D03"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C7CE7CE" w14:textId="77777777"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WIFIinterval = -1</w:t>
            </w:r>
          </w:p>
        </w:tc>
      </w:tr>
      <w:tr w:rsidR="00F25C1F" w:rsidRPr="00F250B6" w14:paraId="3B6890D8" w14:textId="77777777" w:rsidTr="002678F4">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95EA2B2"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E9457BD" w14:textId="77777777"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0BF6B5AB" w14:textId="77777777" w:rsidR="00F25C1F" w:rsidRPr="00F250B6" w:rsidRDefault="00F25C1F" w:rsidP="002678F4">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12A429F4"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EEA3E65" w14:textId="77777777"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BLEinterval = 0</w:t>
            </w:r>
          </w:p>
        </w:tc>
      </w:tr>
      <w:tr w:rsidR="00F25C1F" w:rsidRPr="00F250B6" w14:paraId="742C4748" w14:textId="77777777" w:rsidTr="002678F4">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5897461"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54272C5" w14:textId="77777777"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1139DEFD" w14:textId="77777777" w:rsidR="00F25C1F" w:rsidRPr="00F250B6" w:rsidRDefault="00F25C1F" w:rsidP="002678F4">
            <w:pPr>
              <w:spacing w:after="0" w:line="240" w:lineRule="auto"/>
              <w:rPr>
                <w:rFonts w:eastAsia="Times New Roman" w:cstheme="minorHAnsi"/>
                <w:lang w:eastAsia="en-GB"/>
              </w:rPr>
            </w:pPr>
          </w:p>
        </w:tc>
      </w:tr>
      <w:tr w:rsidR="00F25C1F" w:rsidRPr="00F250B6" w14:paraId="133FC8B7" w14:textId="77777777" w:rsidTr="002678F4">
        <w:trPr>
          <w:trHeight w:val="295"/>
        </w:trPr>
        <w:tc>
          <w:tcPr>
            <w:tcW w:w="1296" w:type="dxa"/>
            <w:tcBorders>
              <w:top w:val="nil"/>
              <w:left w:val="nil"/>
              <w:bottom w:val="nil"/>
              <w:right w:val="nil"/>
            </w:tcBorders>
            <w:shd w:val="clear" w:color="auto" w:fill="auto"/>
            <w:hideMark/>
          </w:tcPr>
          <w:p w14:paraId="61B777E9" w14:textId="77777777" w:rsidR="00F25C1F" w:rsidRPr="00F250B6" w:rsidRDefault="00F25C1F" w:rsidP="002678F4">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56800F11" w14:textId="77777777" w:rsidR="00F25C1F" w:rsidRPr="00F250B6" w:rsidRDefault="00F25C1F" w:rsidP="002678F4">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09CEEED3" w14:textId="77777777" w:rsidR="00F25C1F" w:rsidRPr="00F250B6" w:rsidRDefault="00F25C1F" w:rsidP="002678F4">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2ACBA7D" w14:textId="77777777" w:rsidR="00F25C1F" w:rsidRPr="00F250B6" w:rsidRDefault="00F25C1F" w:rsidP="002678F4">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77B4333" w14:textId="77777777" w:rsidR="00F25C1F" w:rsidRPr="00F250B6" w:rsidRDefault="00F25C1F" w:rsidP="002678F4">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6ECDC3AE" w14:textId="77777777" w:rsidR="00F25C1F" w:rsidRPr="00F250B6" w:rsidRDefault="00F25C1F" w:rsidP="002678F4">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66D8E757" w14:textId="77777777" w:rsidR="00F25C1F" w:rsidRPr="00F250B6" w:rsidRDefault="00F25C1F" w:rsidP="002678F4">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2A2FDBA2" w14:textId="77777777" w:rsidR="00F25C1F" w:rsidRPr="00F250B6" w:rsidRDefault="00F25C1F" w:rsidP="002678F4">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909A654" w14:textId="77777777" w:rsidR="00F25C1F" w:rsidRPr="00F250B6" w:rsidRDefault="00F25C1F" w:rsidP="002678F4">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23E9B23" w14:textId="77777777" w:rsidR="00F25C1F" w:rsidRPr="00F250B6" w:rsidRDefault="00F25C1F" w:rsidP="002678F4">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46D27783" w14:textId="77777777" w:rsidR="00F25C1F" w:rsidRPr="00F250B6" w:rsidRDefault="00F25C1F" w:rsidP="002678F4">
            <w:pPr>
              <w:spacing w:after="0" w:line="240" w:lineRule="auto"/>
              <w:rPr>
                <w:rFonts w:eastAsia="Times New Roman" w:cstheme="minorHAnsi"/>
                <w:lang w:eastAsia="en-GB"/>
              </w:rPr>
            </w:pPr>
          </w:p>
        </w:tc>
      </w:tr>
      <w:tr w:rsidR="00F25C1F" w:rsidRPr="00F250B6" w14:paraId="7766E7AA" w14:textId="77777777" w:rsidTr="002678F4">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103CC15" w14:textId="77777777" w:rsidR="00F25C1F" w:rsidRPr="00F250B6" w:rsidRDefault="00F25C1F" w:rsidP="002678F4">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59B8EC90" w14:textId="77777777" w:rsidR="00F25C1F" w:rsidRPr="00F250B6" w:rsidRDefault="00F25C1F" w:rsidP="002678F4">
            <w:pPr>
              <w:spacing w:after="0" w:line="240" w:lineRule="auto"/>
              <w:rPr>
                <w:rFonts w:eastAsia="Times New Roman" w:cstheme="minorHAnsi"/>
                <w:lang w:eastAsia="en-GB"/>
              </w:rPr>
            </w:pPr>
            <w:r>
              <w:rPr>
                <w:rFonts w:eastAsia="Times New Roman" w:cstheme="minorHAnsi"/>
                <w:lang w:eastAsia="en-GB"/>
              </w:rPr>
              <w:t>A powerbank-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26582D3A" w14:textId="77777777" w:rsidR="00F25C1F" w:rsidRPr="00F250B6" w:rsidRDefault="00F25C1F" w:rsidP="002678F4">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FCBC68A" w14:textId="77777777" w:rsidR="00F25C1F" w:rsidRPr="00F250B6" w:rsidRDefault="00F25C1F" w:rsidP="002678F4">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678C6603" w14:textId="77777777" w:rsidR="00F25C1F" w:rsidRPr="00F250B6" w:rsidRDefault="00F25C1F" w:rsidP="002678F4">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0325EAE" w14:textId="77777777" w:rsidR="00F25C1F" w:rsidRPr="00F250B6" w:rsidRDefault="00F25C1F" w:rsidP="002678F4">
            <w:pPr>
              <w:spacing w:after="0" w:line="240" w:lineRule="auto"/>
              <w:rPr>
                <w:rFonts w:eastAsia="Times New Roman" w:cstheme="minorHAnsi"/>
                <w:lang w:eastAsia="en-GB"/>
              </w:rPr>
            </w:pPr>
          </w:p>
        </w:tc>
      </w:tr>
      <w:tr w:rsidR="00F25C1F" w:rsidRPr="00F250B6" w14:paraId="4BF01277" w14:textId="77777777" w:rsidTr="002678F4">
        <w:trPr>
          <w:trHeight w:val="295"/>
        </w:trPr>
        <w:tc>
          <w:tcPr>
            <w:tcW w:w="1296" w:type="dxa"/>
            <w:tcBorders>
              <w:top w:val="nil"/>
              <w:left w:val="nil"/>
              <w:bottom w:val="nil"/>
              <w:right w:val="nil"/>
            </w:tcBorders>
            <w:shd w:val="clear" w:color="auto" w:fill="auto"/>
            <w:noWrap/>
            <w:vAlign w:val="bottom"/>
            <w:hideMark/>
          </w:tcPr>
          <w:p w14:paraId="41D25646" w14:textId="77777777" w:rsidR="00F25C1F" w:rsidRPr="00F250B6" w:rsidRDefault="00F25C1F" w:rsidP="002678F4">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3D449C76" w14:textId="77777777" w:rsidR="00F25C1F" w:rsidRPr="00F250B6" w:rsidRDefault="00F25C1F" w:rsidP="002678F4">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0C333D54" w14:textId="77777777" w:rsidR="00F25C1F" w:rsidRPr="00F250B6" w:rsidRDefault="00F25C1F" w:rsidP="002678F4">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24C4668E" w14:textId="77777777" w:rsidR="00F25C1F" w:rsidRPr="00F250B6" w:rsidRDefault="00F25C1F" w:rsidP="002678F4">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1D9F216A" w14:textId="77777777" w:rsidR="00F25C1F" w:rsidRPr="00F250B6" w:rsidRDefault="00F25C1F" w:rsidP="002678F4">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7CD1B273" w14:textId="77777777" w:rsidR="00F25C1F" w:rsidRPr="00F250B6" w:rsidRDefault="00F25C1F" w:rsidP="002678F4">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13B7E8E8" w14:textId="77777777" w:rsidR="00F25C1F" w:rsidRPr="00F250B6" w:rsidRDefault="00F25C1F" w:rsidP="002678F4">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116EBAF7" w14:textId="77777777" w:rsidR="00F25C1F" w:rsidRPr="00F250B6" w:rsidRDefault="00F25C1F" w:rsidP="002678F4">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60074F6C" w14:textId="77777777" w:rsidR="00F25C1F" w:rsidRPr="00F250B6" w:rsidRDefault="00F25C1F" w:rsidP="002678F4">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137EDD32" w14:textId="77777777" w:rsidR="00F25C1F" w:rsidRPr="00F250B6" w:rsidRDefault="00F25C1F" w:rsidP="002678F4">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04F87D6B" w14:textId="77777777" w:rsidR="00F25C1F" w:rsidRPr="00F250B6" w:rsidRDefault="00F25C1F" w:rsidP="002678F4">
            <w:pPr>
              <w:spacing w:after="0" w:line="240" w:lineRule="auto"/>
              <w:rPr>
                <w:rFonts w:eastAsia="Times New Roman" w:cstheme="minorHAnsi"/>
                <w:lang w:eastAsia="en-GB"/>
              </w:rPr>
            </w:pPr>
          </w:p>
        </w:tc>
      </w:tr>
      <w:tr w:rsidR="00F25C1F" w:rsidRPr="00F250B6" w14:paraId="5F6ED703" w14:textId="77777777" w:rsidTr="002678F4">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4013998" w14:textId="77777777" w:rsidR="00F25C1F" w:rsidRPr="00F250B6" w:rsidRDefault="00F25C1F" w:rsidP="002678F4">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E0B584E" w14:textId="77777777" w:rsidR="00F25C1F" w:rsidRPr="00F250B6" w:rsidRDefault="00F25C1F" w:rsidP="002678F4">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24478B3E" w14:textId="77777777" w:rsidR="00F25C1F" w:rsidRPr="00F250B6" w:rsidRDefault="00F25C1F" w:rsidP="002678F4">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7B59A5E" w14:textId="77777777" w:rsidR="00F25C1F" w:rsidRPr="00F250B6" w:rsidRDefault="00F25C1F" w:rsidP="002678F4">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CF007FA" w14:textId="77777777" w:rsidR="00F25C1F" w:rsidRPr="00F250B6" w:rsidRDefault="00F25C1F" w:rsidP="002678F4">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F25C1F" w:rsidRPr="00F250B6" w14:paraId="0BE9220C" w14:textId="77777777" w:rsidTr="002678F4">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A3B7C16" w14:textId="77777777" w:rsidR="00F25C1F" w:rsidRPr="00F250B6" w:rsidRDefault="00F25C1F" w:rsidP="002678F4">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7142459" w14:textId="77777777" w:rsidR="00F25C1F" w:rsidRPr="00F250B6" w:rsidRDefault="00F25C1F" w:rsidP="002678F4">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AC32153" w14:textId="77777777" w:rsidR="00F25C1F" w:rsidRPr="00F250B6" w:rsidRDefault="00F25C1F" w:rsidP="002678F4">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AE279CB" w14:textId="77777777" w:rsidR="00F25C1F" w:rsidRPr="00F250B6" w:rsidRDefault="00F25C1F" w:rsidP="002678F4">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D673856" w14:textId="77777777" w:rsidR="00F25C1F" w:rsidRPr="00F250B6" w:rsidRDefault="00F25C1F" w:rsidP="002678F4">
            <w:pPr>
              <w:spacing w:after="0" w:line="240" w:lineRule="auto"/>
              <w:rPr>
                <w:rFonts w:eastAsia="Times New Roman" w:cstheme="minorHAnsi"/>
                <w:b/>
                <w:bCs/>
                <w:lang w:eastAsia="en-GB"/>
              </w:rPr>
            </w:pPr>
          </w:p>
        </w:tc>
      </w:tr>
      <w:tr w:rsidR="00F25C1F" w:rsidRPr="00F250B6" w14:paraId="01EC6BEA" w14:textId="77777777" w:rsidTr="002678F4">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CBE1EE"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DA72A72" w14:textId="77777777"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Connect the Tag to the Powerbank</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1144017" w14:textId="77777777"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The powerbank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0EB82C1" w14:textId="77777777"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603FC22" w14:textId="77777777"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Pass</w:t>
            </w:r>
          </w:p>
        </w:tc>
      </w:tr>
      <w:tr w:rsidR="00F25C1F" w:rsidRPr="00F250B6" w14:paraId="30EB9D7D" w14:textId="77777777" w:rsidTr="002678F4">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5F48F07"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21FE106"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C08A016"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1F23E0B"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542DB80"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F25C1F" w:rsidRPr="00F250B6" w14:paraId="114648B0" w14:textId="77777777" w:rsidTr="002678F4">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A0582AD"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72FE84"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r>
              <w:rPr>
                <w:rFonts w:eastAsia="Times New Roman" w:cstheme="minorHAnsi"/>
                <w:lang w:eastAsia="en-GB"/>
              </w:rPr>
              <w:t>TagNa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69AD55B"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CF8083C"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260A928"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F25C1F" w:rsidRPr="00F250B6" w14:paraId="0B6AF7BD" w14:textId="77777777" w:rsidTr="002678F4">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05F43A8"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1B354F3"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7CEF514" w14:textId="77777777"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99CAB0D"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A5AE0B2"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F25C1F" w:rsidRPr="00F250B6" w14:paraId="0E9C4CC8" w14:textId="77777777" w:rsidTr="002678F4">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1AED6DE"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B75C7E2" w14:textId="77777777"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81FCA7" w14:textId="77777777"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C63417" w14:textId="7F14312E"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2022-09-29 09:26:4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FC90A48" w14:textId="77777777"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Pass</w:t>
            </w:r>
          </w:p>
        </w:tc>
      </w:tr>
      <w:tr w:rsidR="00F25C1F" w:rsidRPr="00F250B6" w14:paraId="4A791D94" w14:textId="77777777" w:rsidTr="002678F4">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D3A3DA5"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E5BA421" w14:textId="77777777"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Wait until the powerbank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CB460DF" w14:textId="77777777"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Powerbank stops displaying blue colo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EF557E1" w14:textId="77777777"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53918CD" w14:textId="77777777"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Pass</w:t>
            </w:r>
          </w:p>
        </w:tc>
      </w:tr>
      <w:tr w:rsidR="00F25C1F" w:rsidRPr="00F250B6" w14:paraId="52382DD9" w14:textId="77777777" w:rsidTr="002678F4">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3709DF2" w14:textId="77777777"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26804F6" w14:textId="77777777" w:rsidR="00F25C1F" w:rsidRPr="00F250B6" w:rsidRDefault="00F25C1F" w:rsidP="002678F4">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B93261C" w14:textId="77777777" w:rsidR="00F25C1F" w:rsidRDefault="00F25C1F" w:rsidP="002678F4">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29EAB9" w14:textId="77777777" w:rsidR="00F25C1F" w:rsidRDefault="00F25C1F" w:rsidP="002678F4">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E1E79EC" w14:textId="77777777" w:rsidR="00F25C1F" w:rsidRDefault="00F25C1F" w:rsidP="002678F4">
            <w:pPr>
              <w:spacing w:after="0" w:line="240" w:lineRule="auto"/>
              <w:jc w:val="center"/>
              <w:rPr>
                <w:rFonts w:eastAsia="Times New Roman" w:cstheme="minorHAnsi"/>
                <w:lang w:eastAsia="en-GB"/>
              </w:rPr>
            </w:pPr>
            <w:r>
              <w:rPr>
                <w:rFonts w:eastAsia="Times New Roman" w:cstheme="minorHAnsi"/>
                <w:lang w:eastAsia="en-GB"/>
              </w:rPr>
              <w:t>Pass</w:t>
            </w:r>
          </w:p>
        </w:tc>
      </w:tr>
      <w:tr w:rsidR="00F25C1F" w:rsidRPr="00F250B6" w14:paraId="5046954D" w14:textId="77777777" w:rsidTr="002678F4">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043B2E0" w14:textId="77777777" w:rsidR="00F25C1F" w:rsidRPr="00F250B6" w:rsidRDefault="00F25C1F" w:rsidP="002678F4">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0321B6F" w14:textId="77777777" w:rsidR="00F25C1F" w:rsidRPr="00F250B6" w:rsidRDefault="00F25C1F" w:rsidP="002678F4">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D5345EB" w14:textId="77777777" w:rsidR="00F25C1F" w:rsidRDefault="00F25C1F" w:rsidP="002678F4">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EAE24FB" w14:textId="51AD1BE3" w:rsidR="00F25C1F" w:rsidRDefault="00841099" w:rsidP="002678F4">
            <w:pPr>
              <w:spacing w:after="0" w:line="240" w:lineRule="auto"/>
              <w:jc w:val="center"/>
              <w:rPr>
                <w:rFonts w:eastAsia="Times New Roman" w:cstheme="minorHAnsi"/>
                <w:lang w:eastAsia="en-GB"/>
              </w:rPr>
            </w:pPr>
            <w:r>
              <w:rPr>
                <w:rFonts w:eastAsia="Times New Roman" w:cstheme="minorHAnsi"/>
                <w:lang w:eastAsia="en-GB"/>
              </w:rPr>
              <w:t>2022-09-29 18:18:35</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9CD9E81" w14:textId="77777777" w:rsidR="00F25C1F" w:rsidRDefault="00F25C1F" w:rsidP="002678F4">
            <w:pPr>
              <w:spacing w:after="0" w:line="240" w:lineRule="auto"/>
              <w:jc w:val="center"/>
              <w:rPr>
                <w:rFonts w:eastAsia="Times New Roman" w:cstheme="minorHAnsi"/>
                <w:lang w:eastAsia="en-GB"/>
              </w:rPr>
            </w:pPr>
            <w:r>
              <w:rPr>
                <w:rFonts w:eastAsia="Times New Roman" w:cstheme="minorHAnsi"/>
                <w:lang w:eastAsia="en-GB"/>
              </w:rPr>
              <w:t>Pass</w:t>
            </w:r>
          </w:p>
        </w:tc>
      </w:tr>
      <w:tr w:rsidR="00F25C1F" w:rsidRPr="00F250B6" w14:paraId="65B3CF0F" w14:textId="77777777" w:rsidTr="002678F4">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EDA8E07" w14:textId="77777777" w:rsidR="00F25C1F" w:rsidRDefault="00F25C1F" w:rsidP="002678F4">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1878153" w14:textId="77777777" w:rsidR="00F25C1F" w:rsidRPr="00510552" w:rsidRDefault="00F25C1F" w:rsidP="002678F4">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7944BD" w14:textId="77777777" w:rsidR="00F25C1F" w:rsidRDefault="00F25C1F" w:rsidP="002678F4">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4EDC9B" w14:textId="60137BE5" w:rsidR="00F25C1F" w:rsidRPr="00510552" w:rsidRDefault="00841099" w:rsidP="002678F4">
            <w:pPr>
              <w:spacing w:after="0" w:line="240" w:lineRule="auto"/>
              <w:jc w:val="center"/>
              <w:rPr>
                <w:rFonts w:eastAsia="Times New Roman" w:cstheme="minorHAnsi"/>
                <w:lang w:eastAsia="en-GB"/>
              </w:rPr>
            </w:pPr>
            <w:r w:rsidRPr="00841099">
              <w:rPr>
                <w:rFonts w:eastAsia="Times New Roman" w:cstheme="minorHAnsi"/>
                <w:lang w:eastAsia="en-GB"/>
              </w:rPr>
              <w:t>8 hours</w:t>
            </w:r>
            <w:r>
              <w:rPr>
                <w:rFonts w:eastAsia="Times New Roman" w:cstheme="minorHAnsi"/>
                <w:lang w:eastAsia="en-GB"/>
              </w:rPr>
              <w:t xml:space="preserve"> </w:t>
            </w:r>
            <w:r w:rsidRPr="00841099">
              <w:rPr>
                <w:rFonts w:eastAsia="Times New Roman" w:cstheme="minorHAnsi"/>
                <w:lang w:eastAsia="en-GB"/>
              </w:rPr>
              <w:t>51 minutes</w:t>
            </w:r>
            <w:r>
              <w:rPr>
                <w:rFonts w:eastAsia="Times New Roman" w:cstheme="minorHAnsi"/>
                <w:lang w:eastAsia="en-GB"/>
              </w:rPr>
              <w:t xml:space="preserve"> </w:t>
            </w:r>
            <w:r w:rsidRPr="00841099">
              <w:rPr>
                <w:rFonts w:eastAsia="Times New Roman" w:cstheme="minorHAnsi"/>
                <w:lang w:eastAsia="en-GB"/>
              </w:rPr>
              <w:t>51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D71E6E6" w14:textId="77777777" w:rsidR="00F25C1F" w:rsidRDefault="00F25C1F" w:rsidP="002678F4">
            <w:pPr>
              <w:spacing w:after="0" w:line="240" w:lineRule="auto"/>
              <w:jc w:val="center"/>
              <w:rPr>
                <w:rFonts w:eastAsia="Times New Roman" w:cstheme="minorHAnsi"/>
                <w:lang w:eastAsia="en-GB"/>
              </w:rPr>
            </w:pPr>
            <w:r>
              <w:rPr>
                <w:rFonts w:eastAsia="Times New Roman" w:cstheme="minorHAnsi"/>
                <w:lang w:eastAsia="en-GB"/>
              </w:rPr>
              <w:t>Pass</w:t>
            </w:r>
          </w:p>
        </w:tc>
      </w:tr>
      <w:tr w:rsidR="00815D45" w:rsidRPr="00F250B6" w14:paraId="0BAD9C8F" w14:textId="77777777" w:rsidTr="00762685">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0EA7A9EA" w14:textId="77777777" w:rsidR="00815D45" w:rsidRPr="00F250B6" w:rsidRDefault="00815D45" w:rsidP="00762685">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512E1E2B" w14:textId="77777777"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TagT11</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1483F3F" w14:textId="77777777" w:rsidR="00815D45" w:rsidRPr="00F250B6" w:rsidRDefault="00815D45" w:rsidP="00762685">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BAF35BD"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duration of the tag’s execution time powered with a powerbank</w:t>
            </w:r>
          </w:p>
        </w:tc>
      </w:tr>
      <w:tr w:rsidR="00815D45" w:rsidRPr="00F250B6" w14:paraId="17D14D1F" w14:textId="77777777" w:rsidTr="00762685">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E5BC808" w14:textId="77777777" w:rsidR="00815D45" w:rsidRPr="00F250B6" w:rsidRDefault="00815D45" w:rsidP="00762685">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215A995" w14:textId="77777777"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54178854" w14:textId="77777777" w:rsidR="00815D45" w:rsidRPr="00F250B6" w:rsidRDefault="00815D45" w:rsidP="00762685">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25D5D822" w14:textId="43440DB1"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3.0</w:t>
            </w:r>
          </w:p>
        </w:tc>
      </w:tr>
      <w:tr w:rsidR="00815D45" w:rsidRPr="00F250B6" w14:paraId="07949BB0" w14:textId="77777777" w:rsidTr="00762685">
        <w:trPr>
          <w:gridAfter w:val="4"/>
          <w:wAfter w:w="4127" w:type="dxa"/>
          <w:trHeight w:val="295"/>
        </w:trPr>
        <w:tc>
          <w:tcPr>
            <w:tcW w:w="1296" w:type="dxa"/>
            <w:tcBorders>
              <w:top w:val="nil"/>
              <w:left w:val="nil"/>
              <w:bottom w:val="nil"/>
              <w:right w:val="nil"/>
            </w:tcBorders>
            <w:shd w:val="clear" w:color="auto" w:fill="auto"/>
            <w:hideMark/>
          </w:tcPr>
          <w:p w14:paraId="53885DA6" w14:textId="77777777" w:rsidR="00815D45" w:rsidRPr="00F250B6" w:rsidRDefault="00815D45" w:rsidP="00762685">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317D9CC5" w14:textId="77777777" w:rsidR="00815D45" w:rsidRPr="00F250B6" w:rsidRDefault="00815D45" w:rsidP="00762685">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AF407E2" w14:textId="77777777" w:rsidR="00815D45" w:rsidRPr="00F250B6" w:rsidRDefault="00815D45" w:rsidP="00762685">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3EDF4C88" w14:textId="77777777" w:rsidR="00815D45" w:rsidRPr="00F250B6" w:rsidRDefault="00815D45" w:rsidP="00762685">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787D8AC" w14:textId="77777777" w:rsidR="00815D45" w:rsidRPr="00F250B6" w:rsidRDefault="00815D45" w:rsidP="00762685">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518FFB1A" w14:textId="77777777" w:rsidR="00815D45" w:rsidRPr="00F250B6" w:rsidRDefault="00815D45" w:rsidP="00762685">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1BA0EC44" w14:textId="77777777" w:rsidR="00815D45" w:rsidRPr="00F250B6" w:rsidRDefault="00815D45" w:rsidP="00762685">
            <w:pPr>
              <w:spacing w:after="0" w:line="240" w:lineRule="auto"/>
              <w:rPr>
                <w:rFonts w:eastAsia="Times New Roman" w:cstheme="minorHAnsi"/>
                <w:lang w:eastAsia="en-GB"/>
              </w:rPr>
            </w:pPr>
          </w:p>
        </w:tc>
      </w:tr>
      <w:tr w:rsidR="00815D45" w:rsidRPr="00F250B6" w14:paraId="0B28C319" w14:textId="77777777" w:rsidTr="00762685">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B255E24" w14:textId="77777777" w:rsidR="00815D45" w:rsidRPr="00F250B6" w:rsidRDefault="00815D45" w:rsidP="00762685">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399758E" w14:textId="2BE17B0E" w:rsidR="00815D45" w:rsidRPr="00F250B6" w:rsidRDefault="00841099" w:rsidP="00762685">
            <w:pPr>
              <w:spacing w:after="0" w:line="240" w:lineRule="auto"/>
              <w:jc w:val="center"/>
              <w:rPr>
                <w:rFonts w:eastAsia="Times New Roman" w:cstheme="minorHAnsi"/>
                <w:lang w:eastAsia="en-GB"/>
              </w:rPr>
            </w:pPr>
            <w:r>
              <w:rPr>
                <w:rFonts w:eastAsia="Times New Roman" w:cstheme="minorHAnsi"/>
                <w:lang w:eastAsia="en-GB"/>
              </w:rPr>
              <w:t>30 Sep</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13F8069" w14:textId="77777777" w:rsidR="00815D45" w:rsidRPr="00F250B6" w:rsidRDefault="00815D45" w:rsidP="00762685">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2DFBFB" w14:textId="77777777"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Pass</w:t>
            </w:r>
          </w:p>
        </w:tc>
      </w:tr>
      <w:tr w:rsidR="00815D45" w:rsidRPr="00F250B6" w14:paraId="7E56A4B9" w14:textId="77777777" w:rsidTr="00762685">
        <w:trPr>
          <w:gridAfter w:val="4"/>
          <w:wAfter w:w="4127" w:type="dxa"/>
          <w:trHeight w:val="295"/>
        </w:trPr>
        <w:tc>
          <w:tcPr>
            <w:tcW w:w="1296" w:type="dxa"/>
            <w:tcBorders>
              <w:top w:val="nil"/>
              <w:left w:val="nil"/>
              <w:bottom w:val="nil"/>
              <w:right w:val="nil"/>
            </w:tcBorders>
            <w:shd w:val="clear" w:color="auto" w:fill="auto"/>
            <w:hideMark/>
          </w:tcPr>
          <w:p w14:paraId="35D15F4A" w14:textId="77777777" w:rsidR="00815D45" w:rsidRPr="00F250B6" w:rsidRDefault="00815D45" w:rsidP="00762685">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3C415F1E" w14:textId="77777777" w:rsidR="00815D45" w:rsidRPr="00F250B6" w:rsidRDefault="00815D45" w:rsidP="00762685">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2EAD572" w14:textId="77777777" w:rsidR="00815D45" w:rsidRPr="00F250B6" w:rsidRDefault="00815D45" w:rsidP="00762685">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60B3E31" w14:textId="77777777" w:rsidR="00815D45" w:rsidRPr="00F250B6" w:rsidRDefault="00815D45" w:rsidP="00762685">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85DDE74" w14:textId="77777777" w:rsidR="00815D45" w:rsidRPr="00F250B6" w:rsidRDefault="00815D45" w:rsidP="00762685">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42BDD56" w14:textId="77777777" w:rsidR="00815D45" w:rsidRPr="00F250B6" w:rsidRDefault="00815D45" w:rsidP="00762685">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11D6F3E0" w14:textId="77777777" w:rsidR="00815D45" w:rsidRPr="00F250B6" w:rsidRDefault="00815D45" w:rsidP="00762685">
            <w:pPr>
              <w:spacing w:after="0" w:line="240" w:lineRule="auto"/>
              <w:rPr>
                <w:rFonts w:eastAsia="Times New Roman" w:cstheme="minorHAnsi"/>
                <w:lang w:eastAsia="en-GB"/>
              </w:rPr>
            </w:pPr>
          </w:p>
        </w:tc>
      </w:tr>
      <w:tr w:rsidR="00815D45" w:rsidRPr="00F250B6" w14:paraId="6054B28D" w14:textId="77777777" w:rsidTr="00762685">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5CFA50EE" w14:textId="77777777" w:rsidR="00815D45" w:rsidRPr="00F250B6" w:rsidRDefault="00815D45" w:rsidP="00762685">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09FFA0E4" w14:textId="77777777" w:rsidR="00815D45" w:rsidRPr="00F250B6" w:rsidRDefault="00815D45" w:rsidP="00762685">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2ECC09EB" w14:textId="77777777" w:rsidR="00815D45" w:rsidRPr="00F250B6" w:rsidRDefault="00815D45" w:rsidP="00762685">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64A553F6" w14:textId="77777777" w:rsidR="00815D45" w:rsidRPr="00F250B6" w:rsidRDefault="00815D45" w:rsidP="00762685">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3592EB2B" w14:textId="77777777" w:rsidR="00815D45" w:rsidRPr="00F250B6" w:rsidRDefault="00815D45" w:rsidP="00762685">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815D45" w:rsidRPr="00F250B6" w14:paraId="62A69E73" w14:textId="77777777" w:rsidTr="00762685">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C52B493"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BE62DB6" w14:textId="77777777"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Powerbank fully charged</w:t>
            </w:r>
          </w:p>
        </w:tc>
        <w:tc>
          <w:tcPr>
            <w:tcW w:w="1296" w:type="dxa"/>
            <w:tcBorders>
              <w:top w:val="nil"/>
              <w:left w:val="nil"/>
              <w:bottom w:val="nil"/>
              <w:right w:val="nil"/>
            </w:tcBorders>
            <w:shd w:val="clear" w:color="auto" w:fill="auto"/>
            <w:hideMark/>
          </w:tcPr>
          <w:p w14:paraId="487495CE" w14:textId="77777777" w:rsidR="00815D45" w:rsidRPr="00F250B6" w:rsidRDefault="00815D45" w:rsidP="00762685">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A3CEE3"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644A625" w14:textId="77777777"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TagName = tagT11</w:t>
            </w:r>
          </w:p>
        </w:tc>
      </w:tr>
      <w:tr w:rsidR="00815D45" w:rsidRPr="00F250B6" w14:paraId="1BA45F57" w14:textId="77777777" w:rsidTr="00762685">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D1986C8"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7547ACD" w14:textId="77777777"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0EF7E3A4" w14:textId="77777777" w:rsidR="00815D45" w:rsidRPr="00F250B6" w:rsidRDefault="00815D45" w:rsidP="00762685">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6E4C3E6"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13C26AC" w14:textId="77777777"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WIFIinterval = -1</w:t>
            </w:r>
          </w:p>
        </w:tc>
      </w:tr>
      <w:tr w:rsidR="00815D45" w:rsidRPr="00F250B6" w14:paraId="456E1F76" w14:textId="77777777" w:rsidTr="00762685">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BEA51B1"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74CB8E9" w14:textId="77777777"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155E92AC" w14:textId="77777777" w:rsidR="00815D45" w:rsidRPr="00F250B6" w:rsidRDefault="00815D45" w:rsidP="00762685">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82D83A9"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520C68F" w14:textId="77777777"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BLEinterval = 0</w:t>
            </w:r>
          </w:p>
        </w:tc>
      </w:tr>
      <w:tr w:rsidR="00815D45" w:rsidRPr="00F250B6" w14:paraId="7DF7CACC" w14:textId="77777777" w:rsidTr="00762685">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CB9BE98"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CD1A70E" w14:textId="77777777"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4202BC1F" w14:textId="77777777" w:rsidR="00815D45" w:rsidRPr="00F250B6" w:rsidRDefault="00815D45" w:rsidP="00762685">
            <w:pPr>
              <w:spacing w:after="0" w:line="240" w:lineRule="auto"/>
              <w:rPr>
                <w:rFonts w:eastAsia="Times New Roman" w:cstheme="minorHAnsi"/>
                <w:lang w:eastAsia="en-GB"/>
              </w:rPr>
            </w:pPr>
          </w:p>
        </w:tc>
      </w:tr>
      <w:tr w:rsidR="00815D45" w:rsidRPr="00F250B6" w14:paraId="21931794" w14:textId="77777777" w:rsidTr="00762685">
        <w:trPr>
          <w:gridAfter w:val="4"/>
          <w:wAfter w:w="4127" w:type="dxa"/>
          <w:trHeight w:val="295"/>
        </w:trPr>
        <w:tc>
          <w:tcPr>
            <w:tcW w:w="1296" w:type="dxa"/>
            <w:tcBorders>
              <w:top w:val="nil"/>
              <w:left w:val="nil"/>
              <w:bottom w:val="nil"/>
              <w:right w:val="nil"/>
            </w:tcBorders>
            <w:shd w:val="clear" w:color="auto" w:fill="auto"/>
            <w:hideMark/>
          </w:tcPr>
          <w:p w14:paraId="262BF6A3" w14:textId="77777777" w:rsidR="00815D45" w:rsidRPr="00F250B6" w:rsidRDefault="00815D45" w:rsidP="00762685">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7FA18EDF" w14:textId="77777777" w:rsidR="00815D45" w:rsidRPr="00F250B6" w:rsidRDefault="00815D45" w:rsidP="00762685">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73F30209" w14:textId="77777777" w:rsidR="00815D45" w:rsidRPr="00F250B6" w:rsidRDefault="00815D45" w:rsidP="00762685">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CA20B61" w14:textId="77777777" w:rsidR="00815D45" w:rsidRPr="00F250B6" w:rsidRDefault="00815D45" w:rsidP="00762685">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F9B68AB" w14:textId="77777777" w:rsidR="00815D45" w:rsidRPr="00F250B6" w:rsidRDefault="00815D45" w:rsidP="00762685">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080B5F8F" w14:textId="77777777" w:rsidR="00815D45" w:rsidRPr="00F250B6" w:rsidRDefault="00815D45" w:rsidP="00762685">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375DB91B" w14:textId="77777777" w:rsidR="00815D45" w:rsidRPr="00F250B6" w:rsidRDefault="00815D45" w:rsidP="00762685">
            <w:pPr>
              <w:spacing w:after="0" w:line="240" w:lineRule="auto"/>
              <w:rPr>
                <w:rFonts w:eastAsia="Times New Roman" w:cstheme="minorHAnsi"/>
                <w:lang w:eastAsia="en-GB"/>
              </w:rPr>
            </w:pPr>
          </w:p>
        </w:tc>
      </w:tr>
      <w:tr w:rsidR="00815D45" w:rsidRPr="00F250B6" w14:paraId="22779888" w14:textId="77777777" w:rsidTr="00762685">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22FC4948" w14:textId="77777777" w:rsidR="00815D45" w:rsidRPr="00F250B6" w:rsidRDefault="00815D45" w:rsidP="00762685">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439411B1" w14:textId="77777777" w:rsidR="00815D45" w:rsidRPr="00F250B6" w:rsidRDefault="00815D45" w:rsidP="00762685">
            <w:pPr>
              <w:spacing w:after="0" w:line="240" w:lineRule="auto"/>
              <w:rPr>
                <w:rFonts w:eastAsia="Times New Roman" w:cstheme="minorHAnsi"/>
                <w:lang w:eastAsia="en-GB"/>
              </w:rPr>
            </w:pPr>
            <w:r>
              <w:rPr>
                <w:rFonts w:eastAsia="Times New Roman" w:cstheme="minorHAnsi"/>
                <w:lang w:eastAsia="en-GB"/>
              </w:rPr>
              <w:t>A powerbank-powered tag is left in an open environment with Internet Access, while the webserver is being monitored for the time at which the tag starts to post data and when it last posted data.</w:t>
            </w:r>
          </w:p>
        </w:tc>
      </w:tr>
      <w:tr w:rsidR="00815D45" w:rsidRPr="00F250B6" w14:paraId="5EFD5955" w14:textId="77777777" w:rsidTr="00762685">
        <w:trPr>
          <w:gridAfter w:val="4"/>
          <w:wAfter w:w="4127" w:type="dxa"/>
          <w:trHeight w:val="295"/>
        </w:trPr>
        <w:tc>
          <w:tcPr>
            <w:tcW w:w="1296" w:type="dxa"/>
            <w:tcBorders>
              <w:top w:val="nil"/>
              <w:left w:val="nil"/>
              <w:bottom w:val="nil"/>
              <w:right w:val="nil"/>
            </w:tcBorders>
            <w:shd w:val="clear" w:color="auto" w:fill="auto"/>
            <w:noWrap/>
            <w:vAlign w:val="bottom"/>
            <w:hideMark/>
          </w:tcPr>
          <w:p w14:paraId="61235C17" w14:textId="77777777" w:rsidR="00815D45" w:rsidRPr="00F250B6" w:rsidRDefault="00815D45" w:rsidP="00762685">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2490D186" w14:textId="77777777" w:rsidR="00815D45" w:rsidRPr="00F250B6" w:rsidRDefault="00815D45" w:rsidP="00762685">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62C2BC1F" w14:textId="77777777" w:rsidR="00815D45" w:rsidRPr="00F250B6" w:rsidRDefault="00815D45" w:rsidP="00762685">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63B7E52D" w14:textId="77777777" w:rsidR="00815D45" w:rsidRPr="00F250B6" w:rsidRDefault="00815D45" w:rsidP="00762685">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20DFC91D" w14:textId="77777777" w:rsidR="00815D45" w:rsidRPr="00F250B6" w:rsidRDefault="00815D45" w:rsidP="00762685">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4433283D" w14:textId="77777777" w:rsidR="00815D45" w:rsidRPr="00F250B6" w:rsidRDefault="00815D45" w:rsidP="00762685">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799B89AB" w14:textId="77777777" w:rsidR="00815D45" w:rsidRPr="00F250B6" w:rsidRDefault="00815D45" w:rsidP="00762685">
            <w:pPr>
              <w:spacing w:after="0" w:line="240" w:lineRule="auto"/>
              <w:rPr>
                <w:rFonts w:eastAsia="Times New Roman" w:cstheme="minorHAnsi"/>
                <w:lang w:eastAsia="en-GB"/>
              </w:rPr>
            </w:pPr>
          </w:p>
        </w:tc>
      </w:tr>
      <w:tr w:rsidR="00815D45" w:rsidRPr="00F250B6" w14:paraId="7872878B" w14:textId="77777777" w:rsidTr="00762685">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8590798" w14:textId="77777777" w:rsidR="00815D45" w:rsidRPr="00F250B6" w:rsidRDefault="00815D45" w:rsidP="00762685">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A851368" w14:textId="77777777" w:rsidR="00815D45" w:rsidRPr="00F250B6" w:rsidRDefault="00815D45" w:rsidP="00762685">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6E4657AB" w14:textId="77777777" w:rsidR="00815D45" w:rsidRPr="00F250B6" w:rsidRDefault="00815D45" w:rsidP="00762685">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B9E21A0" w14:textId="77777777" w:rsidR="00815D45" w:rsidRPr="00F250B6" w:rsidRDefault="00815D45" w:rsidP="00762685">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C7CBD2F" w14:textId="77777777" w:rsidR="00815D45" w:rsidRPr="00F250B6" w:rsidRDefault="00815D45" w:rsidP="00762685">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815D45" w:rsidRPr="00F250B6" w14:paraId="5DA00E56" w14:textId="77777777" w:rsidTr="00762685">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CC6C6AC" w14:textId="77777777" w:rsidR="00815D45" w:rsidRPr="00F250B6" w:rsidRDefault="00815D45" w:rsidP="00762685">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0C092F8" w14:textId="77777777" w:rsidR="00815D45" w:rsidRPr="00F250B6" w:rsidRDefault="00815D45" w:rsidP="00762685">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6D30FCF" w14:textId="77777777" w:rsidR="00815D45" w:rsidRPr="00F250B6" w:rsidRDefault="00815D45" w:rsidP="00762685">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A123843" w14:textId="77777777" w:rsidR="00815D45" w:rsidRPr="00F250B6" w:rsidRDefault="00815D45" w:rsidP="00762685">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80547CB" w14:textId="77777777" w:rsidR="00815D45" w:rsidRPr="00F250B6" w:rsidRDefault="00815D45" w:rsidP="00762685">
            <w:pPr>
              <w:spacing w:after="0" w:line="240" w:lineRule="auto"/>
              <w:rPr>
                <w:rFonts w:eastAsia="Times New Roman" w:cstheme="minorHAnsi"/>
                <w:b/>
                <w:bCs/>
                <w:lang w:eastAsia="en-GB"/>
              </w:rPr>
            </w:pPr>
          </w:p>
        </w:tc>
      </w:tr>
      <w:tr w:rsidR="00815D45" w:rsidRPr="00F250B6" w14:paraId="176E0243" w14:textId="77777777" w:rsidTr="00762685">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52E00B"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669E7ED" w14:textId="77777777"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Connect the Tag to the Powerbank</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7F35873" w14:textId="77777777"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The powerbank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D94F617" w14:textId="77777777"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6B1A0AD" w14:textId="77777777"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Pass</w:t>
            </w:r>
          </w:p>
        </w:tc>
      </w:tr>
      <w:tr w:rsidR="00815D45" w:rsidRPr="00F250B6" w14:paraId="0587157B" w14:textId="77777777" w:rsidTr="00762685">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2599017"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0F9B4B2"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695F1B2"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1661C32"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5547E89"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815D45" w:rsidRPr="00F250B6" w14:paraId="10A3011B" w14:textId="77777777" w:rsidTr="00762685">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A4FBCA4"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004B8D1"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r>
              <w:rPr>
                <w:rFonts w:eastAsia="Times New Roman" w:cstheme="minorHAnsi"/>
                <w:lang w:eastAsia="en-GB"/>
              </w:rPr>
              <w:t>TagNa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0331093"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20FD1C3"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3EEF111"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815D45" w:rsidRPr="00F250B6" w14:paraId="058120AE" w14:textId="77777777" w:rsidTr="00762685">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86E19CF"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2E11276"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F8E00CC" w14:textId="77777777"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5C17A55"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A7F021E"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815D45" w:rsidRPr="00F250B6" w14:paraId="59EEE94D" w14:textId="77777777" w:rsidTr="00762685">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5CF5647"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E2DBBEF" w14:textId="77777777"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B8F8701" w14:textId="77777777"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C3B20A2" w14:textId="1BB98B69" w:rsidR="00815D45" w:rsidRPr="00F250B6" w:rsidRDefault="00841099" w:rsidP="00762685">
            <w:pPr>
              <w:spacing w:after="0" w:line="240" w:lineRule="auto"/>
              <w:jc w:val="center"/>
              <w:rPr>
                <w:rFonts w:eastAsia="Times New Roman" w:cstheme="minorHAnsi"/>
                <w:lang w:eastAsia="en-GB"/>
              </w:rPr>
            </w:pPr>
            <w:r>
              <w:rPr>
                <w:rFonts w:eastAsia="Times New Roman" w:cstheme="minorHAnsi"/>
                <w:lang w:eastAsia="en-GB"/>
              </w:rPr>
              <w:t>2022-09-30 06:42:4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35FB6A7" w14:textId="77777777"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Pass</w:t>
            </w:r>
          </w:p>
        </w:tc>
      </w:tr>
      <w:tr w:rsidR="00815D45" w:rsidRPr="00F250B6" w14:paraId="648D173A" w14:textId="77777777" w:rsidTr="00762685">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D791780"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9874BE2" w14:textId="77777777"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Wait until the powerbank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6771AC3" w14:textId="77777777"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Powerbank stops displaying blue colo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24A4F68" w14:textId="77777777"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7D514D6" w14:textId="77777777"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Pass</w:t>
            </w:r>
          </w:p>
        </w:tc>
      </w:tr>
      <w:tr w:rsidR="00815D45" w14:paraId="559D357D" w14:textId="77777777" w:rsidTr="00762685">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3C102D6" w14:textId="77777777"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967B65" w14:textId="77777777" w:rsidR="00815D45" w:rsidRPr="00F250B6" w:rsidRDefault="00815D45" w:rsidP="00762685">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08BF9D" w14:textId="77777777" w:rsidR="00815D45" w:rsidRDefault="00815D45" w:rsidP="00762685">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0ABAF7E" w14:textId="77777777" w:rsidR="00815D45" w:rsidRDefault="00815D45" w:rsidP="00762685">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5785D39" w14:textId="77777777" w:rsidR="00815D45" w:rsidRDefault="00815D45" w:rsidP="00762685">
            <w:pPr>
              <w:spacing w:after="0" w:line="240" w:lineRule="auto"/>
              <w:jc w:val="center"/>
              <w:rPr>
                <w:rFonts w:eastAsia="Times New Roman" w:cstheme="minorHAnsi"/>
                <w:lang w:eastAsia="en-GB"/>
              </w:rPr>
            </w:pPr>
            <w:r>
              <w:rPr>
                <w:rFonts w:eastAsia="Times New Roman" w:cstheme="minorHAnsi"/>
                <w:lang w:eastAsia="en-GB"/>
              </w:rPr>
              <w:t>Pass</w:t>
            </w:r>
          </w:p>
        </w:tc>
      </w:tr>
      <w:tr w:rsidR="00815D45" w14:paraId="4A0E9F12" w14:textId="77777777" w:rsidTr="00762685">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B19D7D4" w14:textId="77777777" w:rsidR="00815D45" w:rsidRPr="00F250B6" w:rsidRDefault="00815D45" w:rsidP="00762685">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9798434" w14:textId="77777777" w:rsidR="00815D45" w:rsidRPr="00F250B6" w:rsidRDefault="00815D45" w:rsidP="00762685">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5D1B4D4" w14:textId="77777777" w:rsidR="00815D45" w:rsidRDefault="00815D45" w:rsidP="00762685">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912FF43" w14:textId="73E7B805" w:rsidR="00815D45" w:rsidRDefault="00F40770" w:rsidP="00762685">
            <w:pPr>
              <w:spacing w:after="0" w:line="240" w:lineRule="auto"/>
              <w:jc w:val="center"/>
              <w:rPr>
                <w:rFonts w:eastAsia="Times New Roman" w:cstheme="minorHAnsi"/>
                <w:lang w:eastAsia="en-GB"/>
              </w:rPr>
            </w:pPr>
            <w:r>
              <w:rPr>
                <w:rFonts w:eastAsia="Times New Roman" w:cstheme="minorHAnsi"/>
                <w:lang w:eastAsia="en-GB"/>
              </w:rPr>
              <w:t xml:space="preserve">2022-09-30 </w:t>
            </w:r>
            <w:r>
              <w:rPr>
                <w:rFonts w:eastAsia="Times New Roman" w:cstheme="minorHAnsi"/>
                <w:lang w:eastAsia="en-GB"/>
              </w:rPr>
              <w:t>15</w:t>
            </w:r>
            <w:r>
              <w:rPr>
                <w:rFonts w:eastAsia="Times New Roman" w:cstheme="minorHAnsi"/>
                <w:lang w:eastAsia="en-GB"/>
              </w:rPr>
              <w:t>:</w:t>
            </w:r>
            <w:r>
              <w:rPr>
                <w:rFonts w:eastAsia="Times New Roman" w:cstheme="minorHAnsi"/>
                <w:lang w:eastAsia="en-GB"/>
              </w:rPr>
              <w:t>13</w:t>
            </w:r>
            <w:r>
              <w:rPr>
                <w:rFonts w:eastAsia="Times New Roman" w:cstheme="minorHAnsi"/>
                <w:lang w:eastAsia="en-GB"/>
              </w:rPr>
              <w:t>:</w:t>
            </w:r>
            <w:r>
              <w:rPr>
                <w:rFonts w:eastAsia="Times New Roman" w:cstheme="minorHAnsi"/>
                <w:lang w:eastAsia="en-GB"/>
              </w:rPr>
              <w:t>4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8D76371" w14:textId="77777777" w:rsidR="00815D45" w:rsidRDefault="00815D45" w:rsidP="00762685">
            <w:pPr>
              <w:spacing w:after="0" w:line="240" w:lineRule="auto"/>
              <w:jc w:val="center"/>
              <w:rPr>
                <w:rFonts w:eastAsia="Times New Roman" w:cstheme="minorHAnsi"/>
                <w:lang w:eastAsia="en-GB"/>
              </w:rPr>
            </w:pPr>
            <w:r>
              <w:rPr>
                <w:rFonts w:eastAsia="Times New Roman" w:cstheme="minorHAnsi"/>
                <w:lang w:eastAsia="en-GB"/>
              </w:rPr>
              <w:t>Pass</w:t>
            </w:r>
          </w:p>
        </w:tc>
      </w:tr>
      <w:tr w:rsidR="00815D45" w14:paraId="2F2058F0" w14:textId="77777777" w:rsidTr="00762685">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DF95825" w14:textId="77777777" w:rsidR="00815D45" w:rsidRDefault="00815D45" w:rsidP="00762685">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1B75EC7" w14:textId="77777777" w:rsidR="00815D45" w:rsidRPr="00510552" w:rsidRDefault="00815D45" w:rsidP="00762685">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2BBE23F" w14:textId="77777777" w:rsidR="00815D45" w:rsidRDefault="00815D45" w:rsidP="00762685">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CE33837" w14:textId="6D6ADBCD" w:rsidR="00815D45" w:rsidRPr="00510552" w:rsidRDefault="00F40770" w:rsidP="00762685">
            <w:pPr>
              <w:spacing w:after="0" w:line="240" w:lineRule="auto"/>
              <w:jc w:val="center"/>
              <w:rPr>
                <w:rFonts w:eastAsia="Times New Roman" w:cstheme="minorHAnsi"/>
                <w:lang w:eastAsia="en-GB"/>
              </w:rPr>
            </w:pPr>
            <w:r>
              <w:rPr>
                <w:rFonts w:eastAsia="Times New Roman" w:cstheme="minorHAnsi"/>
                <w:lang w:eastAsia="en-GB"/>
              </w:rPr>
              <w:t>8 hours 31 minutes 0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3F09211" w14:textId="77777777" w:rsidR="00815D45" w:rsidRDefault="00815D45" w:rsidP="00762685">
            <w:pPr>
              <w:spacing w:after="0" w:line="240" w:lineRule="auto"/>
              <w:jc w:val="center"/>
              <w:rPr>
                <w:rFonts w:eastAsia="Times New Roman" w:cstheme="minorHAnsi"/>
                <w:lang w:eastAsia="en-GB"/>
              </w:rPr>
            </w:pPr>
            <w:r>
              <w:rPr>
                <w:rFonts w:eastAsia="Times New Roman" w:cstheme="minorHAnsi"/>
                <w:lang w:eastAsia="en-GB"/>
              </w:rPr>
              <w:t>Pass</w:t>
            </w:r>
          </w:p>
        </w:tc>
      </w:tr>
    </w:tbl>
    <w:p w14:paraId="626E0D88" w14:textId="3E5B25CD" w:rsidR="006938D0" w:rsidRPr="00F250B6" w:rsidRDefault="006938D0" w:rsidP="00EC1936">
      <w:pPr>
        <w:rPr>
          <w:rFonts w:cstheme="minorHAnsi"/>
        </w:rPr>
      </w:pPr>
    </w:p>
    <w:sectPr w:rsidR="006938D0" w:rsidRPr="00F250B6" w:rsidSect="00F250B6">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wMDAzNTI2NjY1MTFX0lEKTi0uzszPAykwrAUAX/HQsCwAAAA="/>
  </w:docVars>
  <w:rsids>
    <w:rsidRoot w:val="00F250B6"/>
    <w:rsid w:val="00032D4E"/>
    <w:rsid w:val="00080296"/>
    <w:rsid w:val="001643BB"/>
    <w:rsid w:val="002F5669"/>
    <w:rsid w:val="00303B37"/>
    <w:rsid w:val="00305F9B"/>
    <w:rsid w:val="003236ED"/>
    <w:rsid w:val="00342FED"/>
    <w:rsid w:val="00393168"/>
    <w:rsid w:val="00393D5B"/>
    <w:rsid w:val="003F5D82"/>
    <w:rsid w:val="00427BE6"/>
    <w:rsid w:val="004B0CB8"/>
    <w:rsid w:val="00510552"/>
    <w:rsid w:val="00533897"/>
    <w:rsid w:val="005E2C66"/>
    <w:rsid w:val="00610953"/>
    <w:rsid w:val="006938D0"/>
    <w:rsid w:val="006D6C5F"/>
    <w:rsid w:val="007D1201"/>
    <w:rsid w:val="00815D45"/>
    <w:rsid w:val="00841099"/>
    <w:rsid w:val="008A708F"/>
    <w:rsid w:val="00A16505"/>
    <w:rsid w:val="00AD6741"/>
    <w:rsid w:val="00B10688"/>
    <w:rsid w:val="00B45B2B"/>
    <w:rsid w:val="00CD1C7A"/>
    <w:rsid w:val="00EC1936"/>
    <w:rsid w:val="00F250B6"/>
    <w:rsid w:val="00F25C1F"/>
    <w:rsid w:val="00F40770"/>
    <w:rsid w:val="00F43CBB"/>
    <w:rsid w:val="00F83A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E7FF7"/>
  <w15:chartTrackingRefBased/>
  <w15:docId w15:val="{8844679D-886C-4E4D-890B-A6D936B26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637850">
      <w:bodyDiv w:val="1"/>
      <w:marLeft w:val="0"/>
      <w:marRight w:val="0"/>
      <w:marTop w:val="0"/>
      <w:marBottom w:val="0"/>
      <w:divBdr>
        <w:top w:val="none" w:sz="0" w:space="0" w:color="auto"/>
        <w:left w:val="none" w:sz="0" w:space="0" w:color="auto"/>
        <w:bottom w:val="none" w:sz="0" w:space="0" w:color="auto"/>
        <w:right w:val="none" w:sz="0" w:space="0" w:color="auto"/>
      </w:divBdr>
    </w:div>
    <w:div w:id="1044794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2</TotalTime>
  <Pages>1</Pages>
  <Words>632</Words>
  <Characters>36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esh Jain</dc:creator>
  <cp:keywords/>
  <dc:description/>
  <cp:lastModifiedBy>Pedro Bobião Costa</cp:lastModifiedBy>
  <cp:revision>30</cp:revision>
  <dcterms:created xsi:type="dcterms:W3CDTF">2019-01-01T07:14:00Z</dcterms:created>
  <dcterms:modified xsi:type="dcterms:W3CDTF">2022-09-30T15:04:00Z</dcterms:modified>
</cp:coreProperties>
</file>